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3C200" w14:textId="3EF0AEE8" w:rsidR="0080302C" w:rsidRDefault="00303D26">
      <w:r>
        <w:rPr>
          <w:rFonts w:ascii="Century Gothic" w:hAnsi="Century Gothic"/>
          <w:noProof/>
        </w:rPr>
        <w:drawing>
          <wp:anchor distT="0" distB="0" distL="114300" distR="114300" simplePos="0" relativeHeight="251711488" behindDoc="0" locked="0" layoutInCell="1" allowOverlap="1" wp14:anchorId="69924BF9" wp14:editId="7FE11A59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" name="Picture 1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4F6F10" w:rsidRPr="007F6FC6" w14:paraId="01A6ECBB" w14:textId="77777777" w:rsidTr="00675003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5D7650B1" w14:textId="546FBEDF" w:rsidR="004F6F10" w:rsidRPr="00FD0DCC" w:rsidRDefault="00303D26" w:rsidP="00555A66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</w:t>
            </w:r>
            <w:r w:rsidR="00254183">
              <w:rPr>
                <w:rFonts w:ascii="Arial" w:hAnsi="Arial" w:cs="Arial"/>
                <w:b/>
                <w:sz w:val="28"/>
                <w:szCs w:val="28"/>
              </w:rPr>
              <w:t>T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>RAMURAL GAMES)</w:t>
            </w:r>
            <w:r w:rsidR="004F6F10" w:rsidRPr="00FD0DCC">
              <w:rPr>
                <w:rFonts w:ascii="Arial" w:hAnsi="Arial" w:cs="Arial"/>
                <w:b/>
                <w:sz w:val="28"/>
                <w:szCs w:val="28"/>
              </w:rPr>
              <w:t xml:space="preserve"> 20</w:t>
            </w:r>
            <w:r w:rsidR="00555A66" w:rsidRPr="00FD0DCC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F027636" w14:textId="77777777" w:rsidR="001076D1" w:rsidRDefault="001076D1" w:rsidP="001076D1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3C7DBC46" w14:textId="39020082" w:rsidR="001076D1" w:rsidRPr="005C587D" w:rsidRDefault="005C587D" w:rsidP="001076D1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C98D441" wp14:editId="0DCF18E3">
                      <wp:simplePos x="0" y="0"/>
                      <wp:positionH relativeFrom="column">
                        <wp:posOffset>1019175</wp:posOffset>
                      </wp:positionH>
                      <wp:positionV relativeFrom="paragraph">
                        <wp:posOffset>210820</wp:posOffset>
                      </wp:positionV>
                      <wp:extent cx="1257300" cy="0"/>
                      <wp:effectExtent l="0" t="0" r="0" b="0"/>
                      <wp:wrapNone/>
                      <wp:docPr id="335014163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16C76B5" id="Straight Connector 26" o:spid="_x0000_s1026" style="position:absolute;flip: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25pt,16.6pt" to="179.25pt,1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" strokecolor="black [3040]"/>
                  </w:pict>
                </mc:Fallback>
              </mc:AlternateContent>
            </w:r>
            <w:r w:rsidR="00303D26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5C609E69" wp14:editId="2548927B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1134369609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4E03C509" w14:textId="77777777" w:rsidR="001076D1" w:rsidRPr="001076D1" w:rsidRDefault="001076D1" w:rsidP="001076D1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of 2</w:t>
                                  </w:r>
                                </w:p>
                                <w:p w14:paraId="01AACE74" w14:textId="77777777" w:rsidR="001076D1" w:rsidRDefault="001076D1" w:rsidP="001076D1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C609E6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3" o:spid="_x0000_s1026" type="#_x0000_t202" style="position:absolute;left:0;text-align:left;margin-left:178.2pt;margin-top:3.85pt;width:63.4pt;height:19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" stroked="f">
                      <v:textbox>
                        <w:txbxContent>
                          <w:p w14:paraId="4E03C509" w14:textId="77777777" w:rsidR="001076D1" w:rsidRPr="001076D1" w:rsidRDefault="001076D1" w:rsidP="001076D1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1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 2</w:t>
                            </w:r>
                          </w:p>
                          <w:p w14:paraId="01AACE74" w14:textId="77777777" w:rsidR="001076D1" w:rsidRDefault="001076D1" w:rsidP="001076D1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</w:p>
          <w:p w14:paraId="3EACAE49" w14:textId="77777777" w:rsidR="004F6F10" w:rsidRPr="006C79C3" w:rsidRDefault="001076D1" w:rsidP="001076D1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4F6F10" w:rsidRPr="007F6FC6" w14:paraId="127213E4" w14:textId="77777777" w:rsidTr="00675003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7BD47CF9" w14:textId="75120B48" w:rsidR="004F6F10" w:rsidRPr="007F6FC6" w:rsidRDefault="00870CAD" w:rsidP="0089628B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ctober</w:t>
            </w:r>
            <w:r w:rsidR="00303D26">
              <w:rPr>
                <w:rFonts w:ascii="Century Gothic" w:hAnsi="Century Gothic"/>
              </w:rPr>
              <w:t xml:space="preserve"> </w:t>
            </w:r>
            <w:r w:rsidR="0032606C">
              <w:rPr>
                <w:rFonts w:ascii="Century Gothic" w:hAnsi="Century Gothic"/>
              </w:rPr>
              <w:t>2</w:t>
            </w:r>
            <w:r w:rsidR="00110319">
              <w:rPr>
                <w:rFonts w:ascii="Century Gothic" w:hAnsi="Century Gothic"/>
              </w:rPr>
              <w:t>7</w:t>
            </w:r>
            <w:r w:rsidR="0032606C">
              <w:rPr>
                <w:rFonts w:ascii="Century Gothic" w:hAnsi="Century Gothic"/>
              </w:rPr>
              <w:t>-</w:t>
            </w:r>
            <w:r w:rsidR="00110319">
              <w:rPr>
                <w:rFonts w:ascii="Century Gothic" w:hAnsi="Century Gothic"/>
              </w:rPr>
              <w:t>30</w:t>
            </w:r>
            <w:r w:rsidR="0089628B">
              <w:rPr>
                <w:rFonts w:ascii="Century Gothic" w:hAnsi="Century Gothic"/>
              </w:rPr>
              <w:t>, 2</w:t>
            </w:r>
            <w:r w:rsidR="00555A66">
              <w:rPr>
                <w:rFonts w:ascii="Century Gothic" w:hAnsi="Century Gothic"/>
              </w:rPr>
              <w:t>0</w:t>
            </w:r>
            <w:r w:rsidR="0089628B">
              <w:rPr>
                <w:rFonts w:ascii="Century Gothic" w:hAnsi="Century Gothic"/>
              </w:rPr>
              <w:t>2</w:t>
            </w:r>
            <w:r w:rsidR="00110319">
              <w:rPr>
                <w:rFonts w:ascii="Century Gothic" w:hAnsi="Century Gothic"/>
              </w:rPr>
              <w:t>5</w:t>
            </w:r>
            <w:r w:rsidR="00555A66">
              <w:rPr>
                <w:rFonts w:ascii="Century Gothic" w:hAnsi="Century Gothic"/>
              </w:rPr>
              <w:t xml:space="preserve"> – </w:t>
            </w:r>
            <w:r w:rsidR="0032606C">
              <w:rPr>
                <w:rFonts w:ascii="Century Gothic" w:hAnsi="Century Gothic"/>
              </w:rPr>
              <w:t>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21CB61C2" w14:textId="77777777" w:rsidR="004F6F10" w:rsidRPr="007F6FC6" w:rsidRDefault="004F6F10" w:rsidP="00B54CCC">
            <w:pPr>
              <w:jc w:val="center"/>
              <w:rPr>
                <w:rFonts w:ascii="Century Gothic" w:hAnsi="Century Gothic"/>
              </w:rPr>
            </w:pPr>
          </w:p>
        </w:tc>
      </w:tr>
      <w:tr w:rsidR="00361889" w:rsidRPr="007F6FC6" w14:paraId="2117054C" w14:textId="77777777" w:rsidTr="00675003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3D71BF16" w14:textId="05F9103D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4FBC7DBE" w14:textId="77777777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0D30B832" w14:textId="0C254E64" w:rsidR="00361889" w:rsidRPr="007F6FC6" w:rsidRDefault="00493DDC" w:rsidP="004F6F10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</w:t>
            </w:r>
            <w:r w:rsidR="006A1442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870CAD">
              <w:rPr>
                <w:rFonts w:ascii="Century Gothic" w:hAnsi="Century Gothic"/>
                <w:b/>
                <w:bCs/>
                <w:sz w:val="20"/>
                <w:szCs w:val="20"/>
                <w:u w:val="single"/>
              </w:rPr>
              <w:t>_______________________________</w:t>
            </w:r>
          </w:p>
        </w:tc>
      </w:tr>
      <w:tr w:rsidR="00361889" w:rsidRPr="007F6FC6" w14:paraId="6E68B04D" w14:textId="77777777" w:rsidTr="00675003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0B32F1C1" w14:textId="01136FB2" w:rsidR="00361889" w:rsidRPr="00F94F24" w:rsidRDefault="00303D26" w:rsidP="00B54CCC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7134FB" w14:textId="16AD079C" w:rsidR="00361889" w:rsidRPr="00B54CCC" w:rsidRDefault="00966062" w:rsidP="001A6ED8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e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5E0A600B" w14:textId="77777777" w:rsidR="00361889" w:rsidRPr="007F6FC6" w:rsidRDefault="00361889" w:rsidP="00B54CCC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4F135E30" w14:textId="77777777" w:rsidR="00361889" w:rsidRPr="007F6FC6" w:rsidRDefault="00351C20" w:rsidP="00B54CCC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112943" w14:textId="0E7DCD44" w:rsidR="00361889" w:rsidRPr="007F6FC6" w:rsidRDefault="00966062" w:rsidP="00816CA9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event.category}</w:t>
            </w:r>
          </w:p>
        </w:tc>
      </w:tr>
    </w:tbl>
    <w:p w14:paraId="41406652" w14:textId="0C46720C" w:rsidR="00361889" w:rsidRDefault="00361889" w:rsidP="00361889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893CA4" w:rsidRPr="007F6FC6" w14:paraId="2B9CFE82" w14:textId="77777777" w:rsidTr="00E33289">
        <w:trPr>
          <w:trHeight w:val="2827"/>
        </w:trPr>
        <w:tc>
          <w:tcPr>
            <w:tcW w:w="642" w:type="pct"/>
            <w:vAlign w:val="center"/>
          </w:tcPr>
          <w:p w14:paraId="0D5CD5ED" w14:textId="29A5BBCC" w:rsidR="00493DDC" w:rsidRPr="007F6FC6" w:rsidRDefault="00303D26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3D879487" w14:textId="1E0D3A06" w:rsidR="000309A6" w:rsidRPr="007F6FC6" w:rsidRDefault="004F6F10" w:rsidP="00E33289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1559D810" w14:textId="49A95BDA" w:rsidR="000309A6" w:rsidRPr="007F6FC6" w:rsidRDefault="0032606C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106C649" wp14:editId="7F250121">
                      <wp:extent cx="1463040" cy="1463040"/>
                      <wp:effectExtent l="17780" t="20320" r="14605" b="21590"/>
                      <wp:docPr id="1273125147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F75455" w14:textId="77777777" w:rsidR="00BB6E42" w:rsidRDefault="00BB6E42" w:rsidP="00BB6E42">
                                  <w:r>
                                    <w:t>${player1.picture}</w:t>
                                  </w:r>
                                </w:p>
                                <w:p w14:paraId="068A47C7" w14:textId="77777777" w:rsidR="004F2D84" w:rsidRDefault="004F2D84" w:rsidP="00361889"/>
                                <w:p w14:paraId="01F04323" w14:textId="77777777" w:rsidR="004F2D84" w:rsidRDefault="004F2D84" w:rsidP="003618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106C649" id="Text Box 166" o:spid="_x0000_s102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" strokeweight="2pt">
                      <v:textbox>
                        <w:txbxContent>
                          <w:p w14:paraId="20F75455" w14:textId="77777777" w:rsidR="00BB6E42" w:rsidRDefault="00BB6E42" w:rsidP="00BB6E42">
                            <w:r>
                              <w:t>${player1.picture}</w:t>
                            </w:r>
                          </w:p>
                          <w:p w14:paraId="068A47C7" w14:textId="77777777" w:rsidR="004F2D84" w:rsidRDefault="004F2D84" w:rsidP="00361889"/>
                          <w:p w14:paraId="01F04323" w14:textId="77777777" w:rsidR="004F2D84" w:rsidRDefault="004F2D84" w:rsidP="00361889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32C28932" w14:textId="7813AF83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74B0FE3" wp14:editId="5380323A">
                      <wp:extent cx="1463040" cy="1463040"/>
                      <wp:effectExtent l="20320" t="20320" r="21590" b="21590"/>
                      <wp:docPr id="1633911721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4CAAC27" w14:textId="3B32377F" w:rsidR="00801AE7" w:rsidRDefault="00801AE7" w:rsidP="00801AE7">
                                  <w:r>
                                    <w:t>${player2.picture}</w:t>
                                  </w:r>
                                </w:p>
                                <w:p w14:paraId="341D3F0C" w14:textId="77777777" w:rsidR="001A6ED8" w:rsidRDefault="001A6ED8" w:rsidP="001A6ED8"/>
                                <w:p w14:paraId="61087CE9" w14:textId="77777777" w:rsidR="004F2D84" w:rsidRPr="001A6ED8" w:rsidRDefault="004F2D84" w:rsidP="001A6ED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B0FE3" id="Text Box 165" o:spid="_x0000_s102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Rr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RITRGIrqB+IWoRJurRqdOkAf3E2kGxL7n/uBCrOzEdL43k7X0YuQzKWF28WZOC5pzr3CCsJ&#10;quSBs+m6CdNu7BzqtqNMkyAs3NBIG53IfqrqUD5JM43rsEZR++d2inpa9vUj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WJhGs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24CAAC27" w14:textId="3B32377F" w:rsidR="00801AE7" w:rsidRDefault="00801AE7" w:rsidP="00801AE7">
                            <w:r>
                              <w:t>${player2.picture}</w:t>
                            </w:r>
                          </w:p>
                          <w:p w14:paraId="341D3F0C" w14:textId="77777777" w:rsidR="001A6ED8" w:rsidRDefault="001A6ED8" w:rsidP="001A6ED8"/>
                          <w:p w14:paraId="61087CE9" w14:textId="77777777" w:rsidR="004F2D84" w:rsidRPr="001A6ED8" w:rsidRDefault="004F2D84" w:rsidP="001A6ED8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C162385" w14:textId="2C4EF1CC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C4D3C00" wp14:editId="0ED213D1">
                      <wp:extent cx="1463040" cy="1463040"/>
                      <wp:effectExtent l="20320" t="20320" r="21590" b="21590"/>
                      <wp:docPr id="1922135551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3B1F40" w14:textId="7C6256F9" w:rsidR="00801AE7" w:rsidRDefault="00801AE7" w:rsidP="00801AE7">
                                  <w:r>
                                    <w:t>${player3.picture}</w:t>
                                  </w:r>
                                </w:p>
                                <w:p w14:paraId="492B9090" w14:textId="77777777" w:rsidR="001A6ED8" w:rsidRDefault="001A6ED8" w:rsidP="001A6ED8"/>
                                <w:p w14:paraId="2755C4E6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C4D3C00" id="Text Box 164" o:spid="_x0000_s102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3GHFQIAADQ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65BcxQSS2gvqRqEWYpEurRpcO8CdnA8m25P7HTqDizHywNJ4382XkMiRjefl6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XHcYc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E3B1F40" w14:textId="7C6256F9" w:rsidR="00801AE7" w:rsidRDefault="00801AE7" w:rsidP="00801AE7">
                            <w:r>
                              <w:t>${player3.picture}</w:t>
                            </w:r>
                          </w:p>
                          <w:p w14:paraId="492B9090" w14:textId="77777777" w:rsidR="001A6ED8" w:rsidRDefault="001A6ED8" w:rsidP="001A6ED8"/>
                          <w:p w14:paraId="2755C4E6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285D95C9" w14:textId="07F34F6F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7A990848" wp14:editId="73C24D64">
                      <wp:extent cx="1463040" cy="1463040"/>
                      <wp:effectExtent l="20320" t="20320" r="21590" b="21590"/>
                      <wp:docPr id="1585336023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2A8DE1" w14:textId="3D186406" w:rsidR="00801AE7" w:rsidRDefault="00801AE7" w:rsidP="00801AE7">
                                  <w:r>
                                    <w:t>${player</w:t>
                                  </w:r>
                                  <w:r w:rsidR="002C2E76">
                                    <w:t>4</w:t>
                                  </w:r>
                                  <w:r>
                                    <w:t>.picture}</w:t>
                                  </w:r>
                                </w:p>
                                <w:p w14:paraId="58DCE86E" w14:textId="77777777" w:rsidR="001A6ED8" w:rsidRDefault="001A6ED8" w:rsidP="001A6ED8"/>
                                <w:p w14:paraId="2DCDABBD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A990848" id="Text Box 163" o:spid="_x0000_s103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ChsFQ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yZcxQSS2gvqBqEWYpEurRpcO8BdnA8m25P7nTqDizHy0NJ6382XkMiRjefFmQQaee6pzj7CS&#10;oEoeOJuumzDtxs6hbjvKNAnCwg2NtNGJ7KeqDuWTNNO4DmsUtX9up6inZV8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KYkKGw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D2A8DE1" w14:textId="3D186406" w:rsidR="00801AE7" w:rsidRDefault="00801AE7" w:rsidP="00801AE7">
                            <w:r>
                              <w:t>${player</w:t>
                            </w:r>
                            <w:r w:rsidR="002C2E76">
                              <w:t>4</w:t>
                            </w:r>
                            <w:r>
                              <w:t>.picture}</w:t>
                            </w:r>
                          </w:p>
                          <w:p w14:paraId="58DCE86E" w14:textId="77777777" w:rsidR="001A6ED8" w:rsidRDefault="001A6ED8" w:rsidP="001A6ED8"/>
                          <w:p w14:paraId="2DCDABBD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29480C39" w14:textId="5BAF1133" w:rsidR="000309A6" w:rsidRPr="007F6FC6" w:rsidRDefault="004F6F10" w:rsidP="00E33289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 w:rsidR="0032606C"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DA81DBE" wp14:editId="75AF286F">
                      <wp:extent cx="1463040" cy="1463040"/>
                      <wp:effectExtent l="13970" t="20320" r="18415" b="21590"/>
                      <wp:docPr id="180690732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491A9FC" w14:textId="2C36B244" w:rsidR="00801AE7" w:rsidRDefault="00801AE7" w:rsidP="00801AE7">
                                  <w:r>
                                    <w:t>${player5.picture}</w:t>
                                  </w:r>
                                </w:p>
                                <w:p w14:paraId="2D41F435" w14:textId="77777777" w:rsidR="001A6ED8" w:rsidRDefault="001A6ED8" w:rsidP="001A6ED8"/>
                                <w:p w14:paraId="564251A5" w14:textId="77777777" w:rsidR="004F2D84" w:rsidRDefault="004F2D84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DA81DBE" id="Text Box 162" o:spid="_x0000_s103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t2AFQIAADQ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JV/EBJHYCuoDUYswSpdWjS4t4C/OepJtyf3PnUDFmfloaTxvp/PIZUjGfPFmRgZeeqpLj7CS&#10;oEoeOBuv6zDuxs6h3raUaRSEhVsaaaMT2U9VHcsnaaZxHdcoav/STlFPy756B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Zq3YA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491A9FC" w14:textId="2C36B244" w:rsidR="00801AE7" w:rsidRDefault="00801AE7" w:rsidP="00801AE7">
                            <w:r>
                              <w:t>${player5.picture}</w:t>
                            </w:r>
                          </w:p>
                          <w:p w14:paraId="2D41F435" w14:textId="77777777" w:rsidR="001A6ED8" w:rsidRDefault="001A6ED8" w:rsidP="001A6ED8"/>
                          <w:p w14:paraId="564251A5" w14:textId="77777777" w:rsidR="004F2D84" w:rsidRDefault="004F2D84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4C09B621" w14:textId="06B1FC6B" w:rsidR="000309A6" w:rsidRPr="003512C0" w:rsidRDefault="004F6F10" w:rsidP="0086455C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 w:rsidR="0032606C"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666432" behindDoc="1" locked="0" layoutInCell="1" allowOverlap="1" wp14:anchorId="2589CBC1" wp14:editId="1920498A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20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332F9B2" w14:textId="43219823" w:rsidR="00801AE7" w:rsidRDefault="00801AE7" w:rsidP="00801AE7">
                                  <w:r>
                                    <w:t>${player6.picture}</w:t>
                                  </w:r>
                                </w:p>
                                <w:p w14:paraId="77C5B7FD" w14:textId="77777777" w:rsidR="001A6ED8" w:rsidRDefault="001A6ED8" w:rsidP="001A6ED8"/>
                                <w:p w14:paraId="773064E2" w14:textId="77777777" w:rsidR="004F2D84" w:rsidRDefault="004F2D84" w:rsidP="000309A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589CBC1" id="Text Box 63" o:spid="_x0000_s1032" type="#_x0000_t202" style="position:absolute;left:0;text-align:left;margin-left:2.85pt;margin-top:21.4pt;width:115.2pt;height:115.2pt;z-index:-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v7NuFQIAADQ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" strokeweight="2pt">
                      <v:textbox>
                        <w:txbxContent>
                          <w:p w14:paraId="5332F9B2" w14:textId="43219823" w:rsidR="00801AE7" w:rsidRDefault="00801AE7" w:rsidP="00801AE7">
                            <w:r>
                              <w:t>${player6.picture}</w:t>
                            </w:r>
                          </w:p>
                          <w:p w14:paraId="77C5B7FD" w14:textId="77777777" w:rsidR="001A6ED8" w:rsidRDefault="001A6ED8" w:rsidP="001A6ED8"/>
                          <w:p w14:paraId="773064E2" w14:textId="77777777" w:rsidR="004F2D84" w:rsidRDefault="004F2D84" w:rsidP="000309A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7F2CC327" w14:textId="77777777" w:rsidTr="00F6615E">
        <w:trPr>
          <w:trHeight w:val="206"/>
        </w:trPr>
        <w:tc>
          <w:tcPr>
            <w:tcW w:w="642" w:type="pct"/>
            <w:vAlign w:val="center"/>
          </w:tcPr>
          <w:p w14:paraId="40DC97FE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9BFD226" w14:textId="2CBC699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name}</w:t>
            </w:r>
          </w:p>
        </w:tc>
        <w:tc>
          <w:tcPr>
            <w:tcW w:w="725" w:type="pct"/>
            <w:vAlign w:val="center"/>
          </w:tcPr>
          <w:p w14:paraId="7EEDE4B3" w14:textId="446974B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name}</w:t>
            </w:r>
          </w:p>
        </w:tc>
        <w:tc>
          <w:tcPr>
            <w:tcW w:w="725" w:type="pct"/>
            <w:vAlign w:val="center"/>
          </w:tcPr>
          <w:p w14:paraId="076BB29F" w14:textId="627C2A1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name}</w:t>
            </w:r>
          </w:p>
        </w:tc>
        <w:tc>
          <w:tcPr>
            <w:tcW w:w="722" w:type="pct"/>
            <w:vAlign w:val="center"/>
          </w:tcPr>
          <w:p w14:paraId="49B04086" w14:textId="6E40A9BF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name}</w:t>
            </w:r>
          </w:p>
        </w:tc>
        <w:tc>
          <w:tcPr>
            <w:tcW w:w="723" w:type="pct"/>
            <w:vAlign w:val="center"/>
          </w:tcPr>
          <w:p w14:paraId="09A82874" w14:textId="514AD4F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name}</w:t>
            </w:r>
          </w:p>
        </w:tc>
        <w:tc>
          <w:tcPr>
            <w:tcW w:w="737" w:type="pct"/>
            <w:vAlign w:val="center"/>
          </w:tcPr>
          <w:p w14:paraId="1324A077" w14:textId="0881846B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name}</w:t>
            </w:r>
          </w:p>
        </w:tc>
      </w:tr>
      <w:tr w:rsidR="00801AE7" w:rsidRPr="007F6FC6" w14:paraId="04FA77F4" w14:textId="77777777" w:rsidTr="007F47FB">
        <w:trPr>
          <w:trHeight w:val="235"/>
        </w:trPr>
        <w:tc>
          <w:tcPr>
            <w:tcW w:w="642" w:type="pct"/>
            <w:vAlign w:val="center"/>
          </w:tcPr>
          <w:p w14:paraId="7347ABC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F95A778" w14:textId="4571E828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birthdate}</w:t>
            </w:r>
          </w:p>
        </w:tc>
        <w:tc>
          <w:tcPr>
            <w:tcW w:w="725" w:type="pct"/>
            <w:vAlign w:val="center"/>
          </w:tcPr>
          <w:p w14:paraId="4B4666A8" w14:textId="724BD9F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birthdate}</w:t>
            </w:r>
          </w:p>
        </w:tc>
        <w:tc>
          <w:tcPr>
            <w:tcW w:w="725" w:type="pct"/>
            <w:vAlign w:val="center"/>
          </w:tcPr>
          <w:p w14:paraId="66DD207B" w14:textId="12F9D18F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birthdate}</w:t>
            </w:r>
          </w:p>
        </w:tc>
        <w:tc>
          <w:tcPr>
            <w:tcW w:w="722" w:type="pct"/>
            <w:vAlign w:val="center"/>
          </w:tcPr>
          <w:p w14:paraId="4C340CA3" w14:textId="077AB3D1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birthdate}</w:t>
            </w:r>
          </w:p>
        </w:tc>
        <w:tc>
          <w:tcPr>
            <w:tcW w:w="723" w:type="pct"/>
            <w:vAlign w:val="center"/>
          </w:tcPr>
          <w:p w14:paraId="03D5B005" w14:textId="462FEF7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37CE6B63" w14:textId="03BBF3C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birthdate}</w:t>
            </w:r>
          </w:p>
        </w:tc>
      </w:tr>
      <w:tr w:rsidR="00801AE7" w:rsidRPr="007F6FC6" w14:paraId="090C9BB8" w14:textId="77777777" w:rsidTr="007F47FB">
        <w:trPr>
          <w:trHeight w:val="265"/>
        </w:trPr>
        <w:tc>
          <w:tcPr>
            <w:tcW w:w="642" w:type="pct"/>
            <w:vAlign w:val="center"/>
          </w:tcPr>
          <w:p w14:paraId="17D88DF4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69CA99F6" w14:textId="056FCDF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urse}</w:t>
            </w:r>
          </w:p>
        </w:tc>
        <w:tc>
          <w:tcPr>
            <w:tcW w:w="725" w:type="pct"/>
            <w:vAlign w:val="center"/>
          </w:tcPr>
          <w:p w14:paraId="1C8167C8" w14:textId="31E00CE6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course}</w:t>
            </w:r>
          </w:p>
        </w:tc>
        <w:tc>
          <w:tcPr>
            <w:tcW w:w="725" w:type="pct"/>
            <w:vAlign w:val="center"/>
          </w:tcPr>
          <w:p w14:paraId="2B772F56" w14:textId="4EE07A7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course}</w:t>
            </w:r>
          </w:p>
        </w:tc>
        <w:tc>
          <w:tcPr>
            <w:tcW w:w="722" w:type="pct"/>
            <w:vAlign w:val="center"/>
          </w:tcPr>
          <w:p w14:paraId="165FBB41" w14:textId="046CC79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course}</w:t>
            </w:r>
          </w:p>
        </w:tc>
        <w:tc>
          <w:tcPr>
            <w:tcW w:w="723" w:type="pct"/>
            <w:vAlign w:val="center"/>
          </w:tcPr>
          <w:p w14:paraId="719F6B40" w14:textId="12F4441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BE270C3" w14:textId="6393ADDA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course}</w:t>
            </w:r>
          </w:p>
        </w:tc>
      </w:tr>
      <w:tr w:rsidR="00801AE7" w:rsidRPr="007F6FC6" w14:paraId="6E18F81A" w14:textId="77777777" w:rsidTr="007F47FB">
        <w:trPr>
          <w:trHeight w:val="265"/>
        </w:trPr>
        <w:tc>
          <w:tcPr>
            <w:tcW w:w="642" w:type="pct"/>
            <w:vAlign w:val="center"/>
          </w:tcPr>
          <w:p w14:paraId="1DFD9B12" w14:textId="17A5940A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2532C5CD" w14:textId="353AE2D7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.contact}</w:t>
            </w:r>
          </w:p>
        </w:tc>
        <w:tc>
          <w:tcPr>
            <w:tcW w:w="725" w:type="pct"/>
            <w:vAlign w:val="center"/>
          </w:tcPr>
          <w:p w14:paraId="27DB0F28" w14:textId="039415D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.contact}</w:t>
            </w:r>
          </w:p>
        </w:tc>
        <w:tc>
          <w:tcPr>
            <w:tcW w:w="725" w:type="pct"/>
            <w:vAlign w:val="center"/>
          </w:tcPr>
          <w:p w14:paraId="19E14887" w14:textId="4906F24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3.contact}</w:t>
            </w:r>
          </w:p>
        </w:tc>
        <w:tc>
          <w:tcPr>
            <w:tcW w:w="722" w:type="pct"/>
            <w:vAlign w:val="center"/>
          </w:tcPr>
          <w:p w14:paraId="72A81218" w14:textId="58329130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4.contact}</w:t>
            </w:r>
          </w:p>
        </w:tc>
        <w:tc>
          <w:tcPr>
            <w:tcW w:w="723" w:type="pct"/>
            <w:vAlign w:val="center"/>
          </w:tcPr>
          <w:p w14:paraId="34CB259F" w14:textId="2F26E8F1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5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06F04D3" w14:textId="091D619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6.contact}</w:t>
            </w:r>
          </w:p>
        </w:tc>
      </w:tr>
      <w:tr w:rsidR="00424AAE" w:rsidRPr="007F6FC6" w14:paraId="6140700D" w14:textId="77777777" w:rsidTr="00E33289">
        <w:trPr>
          <w:trHeight w:val="2827"/>
        </w:trPr>
        <w:tc>
          <w:tcPr>
            <w:tcW w:w="642" w:type="pct"/>
            <w:vAlign w:val="center"/>
          </w:tcPr>
          <w:p w14:paraId="74735C6C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08AD8304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0387D399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0CCD4F54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3B690C94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814530C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EC2BF9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03BC6B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304408D1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3D1310B1" w14:textId="6136031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42467E6" wp14:editId="6BFED550">
                      <wp:extent cx="1463040" cy="1463040"/>
                      <wp:effectExtent l="17780" t="21590" r="14605" b="20320"/>
                      <wp:docPr id="1617598189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5A1F0A3" w14:textId="0DB0C3FE" w:rsidR="00801AE7" w:rsidRDefault="00801AE7" w:rsidP="00801AE7">
                                  <w:r>
                                    <w:t>${player7.picture}</w:t>
                                  </w:r>
                                </w:p>
                                <w:p w14:paraId="003A6457" w14:textId="77777777" w:rsidR="00424AAE" w:rsidRDefault="00424AAE" w:rsidP="001A6ED8"/>
                                <w:p w14:paraId="5B280EFB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42467E6" id="Text Box 178" o:spid="_x0000_s103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UaCFQIAADQ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u+VVMEImtoH4kahEm6dKq0aUD/MnZQLItuf+xE6g4Mx8sjefNfBm5DMlYXlwtyMBzT3XuEVYS&#10;VMkDZ9N1E6bd2DnUbUeZJkFYuKWRNjqR/VTVoXySZhrXYY2i9s/tFPW07Otf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fxRoI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5A1F0A3" w14:textId="0DB0C3FE" w:rsidR="00801AE7" w:rsidRDefault="00801AE7" w:rsidP="00801AE7">
                            <w:r>
                              <w:t>${player7.picture}</w:t>
                            </w:r>
                          </w:p>
                          <w:p w14:paraId="003A6457" w14:textId="77777777" w:rsidR="00424AAE" w:rsidRDefault="00424AAE" w:rsidP="001A6ED8"/>
                          <w:p w14:paraId="5B280EFB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F743D2E" w14:textId="5B78040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4E61D8CA" wp14:editId="2C628AEA">
                      <wp:extent cx="1463040" cy="1463040"/>
                      <wp:effectExtent l="20320" t="21590" r="21590" b="20320"/>
                      <wp:docPr id="917761356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099884A" w14:textId="35B5AEE0" w:rsidR="00801AE7" w:rsidRDefault="00801AE7" w:rsidP="00801AE7">
                                  <w:r>
                                    <w:t>${player8.picture}</w:t>
                                  </w:r>
                                </w:p>
                                <w:p w14:paraId="2D520700" w14:textId="77777777" w:rsidR="00424AAE" w:rsidRDefault="00424AAE" w:rsidP="001A6ED8"/>
                                <w:p w14:paraId="3EE345D2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E61D8CA" id="Text Box 177" o:spid="_x0000_s103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FjFAIAADQ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" strokeweight="2pt">
                      <v:textbox>
                        <w:txbxContent>
                          <w:p w14:paraId="1099884A" w14:textId="35B5AEE0" w:rsidR="00801AE7" w:rsidRDefault="00801AE7" w:rsidP="00801AE7">
                            <w:r>
                              <w:t>${player8.picture}</w:t>
                            </w:r>
                          </w:p>
                          <w:p w14:paraId="2D520700" w14:textId="77777777" w:rsidR="00424AAE" w:rsidRDefault="00424AAE" w:rsidP="001A6ED8"/>
                          <w:p w14:paraId="3EE345D2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495BD03F" w14:textId="76044C2C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050AF9E" wp14:editId="0F84A1A2">
                      <wp:extent cx="1463040" cy="1463040"/>
                      <wp:effectExtent l="20320" t="21590" r="21590" b="20320"/>
                      <wp:docPr id="491200380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0E4803" w14:textId="624378EC" w:rsidR="00801AE7" w:rsidRDefault="00801AE7" w:rsidP="00801AE7">
                                  <w:r>
                                    <w:t>${player9.picture}</w:t>
                                  </w:r>
                                </w:p>
                                <w:p w14:paraId="1FB000C9" w14:textId="77777777" w:rsidR="00424AAE" w:rsidRDefault="00424AAE" w:rsidP="001A6ED8"/>
                                <w:p w14:paraId="3E1AD14C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050AF9E" id="Text Box 176" o:spid="_x0000_s1035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ISPFQIAADQ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N1ya9jgkhsBfUjUYswSZdWjS4d4E/OBpJtyf2PnUDFmflgaTzX82XkMiRjefFmQQaee6pzj7CS&#10;oEoeOJuumzDtxs6hbjvKNAnCwi2NtNGJ7KeqDuWTNNO4DmsUtX9up6inZ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AAwhI8V&#10;AgAANA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D0E4803" w14:textId="624378EC" w:rsidR="00801AE7" w:rsidRDefault="00801AE7" w:rsidP="00801AE7">
                            <w:r>
                              <w:t>${player9.picture}</w:t>
                            </w:r>
                          </w:p>
                          <w:p w14:paraId="1FB000C9" w14:textId="77777777" w:rsidR="00424AAE" w:rsidRDefault="00424AAE" w:rsidP="001A6ED8"/>
                          <w:p w14:paraId="3E1AD14C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6250E61D" w14:textId="07E175B3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81083E2" wp14:editId="79BACC00">
                      <wp:extent cx="1463040" cy="1463040"/>
                      <wp:effectExtent l="20320" t="21590" r="21590" b="20320"/>
                      <wp:docPr id="1373130051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ED7FB8" w14:textId="6B25B527" w:rsidR="00801AE7" w:rsidRDefault="00801AE7" w:rsidP="00801AE7">
                                  <w:r>
                                    <w:t>${player10.picture}</w:t>
                                  </w:r>
                                </w:p>
                                <w:p w14:paraId="59B3EA13" w14:textId="77777777" w:rsidR="00424AAE" w:rsidRDefault="00424AAE" w:rsidP="001A6ED8"/>
                                <w:p w14:paraId="6627C42D" w14:textId="77777777" w:rsidR="00424AAE" w:rsidRDefault="00424AAE" w:rsidP="0036188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81083E2" id="Text Box 175" o:spid="_x0000_s103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Ur5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GkGZmtoH4gbhEm7dKu0aUD/MXZQLotuf+5E6g4Mx8tzeftfBnJDMlYXrxZkIH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eZSvk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57ED7FB8" w14:textId="6B25B527" w:rsidR="00801AE7" w:rsidRDefault="00801AE7" w:rsidP="00801AE7">
                            <w:r>
                              <w:t>${player10.picture}</w:t>
                            </w:r>
                          </w:p>
                          <w:p w14:paraId="59B3EA13" w14:textId="77777777" w:rsidR="00424AAE" w:rsidRDefault="00424AAE" w:rsidP="001A6ED8"/>
                          <w:p w14:paraId="6627C42D" w14:textId="77777777" w:rsidR="00424AAE" w:rsidRDefault="00424AAE" w:rsidP="00361889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5498CF95" w14:textId="1116010B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7F97F29" wp14:editId="762C0057">
                      <wp:extent cx="1463040" cy="1463040"/>
                      <wp:effectExtent l="13970" t="21590" r="18415" b="20320"/>
                      <wp:docPr id="915965474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498D96" w14:textId="3C4012D2" w:rsidR="00801AE7" w:rsidRDefault="00801AE7" w:rsidP="00801AE7">
                                  <w:r>
                                    <w:t>${player11.picture}</w:t>
                                  </w:r>
                                </w:p>
                                <w:p w14:paraId="7247A7A1" w14:textId="77777777" w:rsidR="00424AAE" w:rsidRDefault="00424AAE" w:rsidP="001A6ED8"/>
                                <w:p w14:paraId="41F6AE9E" w14:textId="77777777" w:rsidR="00424AAE" w:rsidRDefault="00424AAE" w:rsidP="00361889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7F97F29" id="Text Box 174" o:spid="_x0000_s103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78V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ZF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fXvxU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4D498D96" w14:textId="3C4012D2" w:rsidR="00801AE7" w:rsidRDefault="00801AE7" w:rsidP="00801AE7">
                            <w:r>
                              <w:t>${player11.picture}</w:t>
                            </w:r>
                          </w:p>
                          <w:p w14:paraId="7247A7A1" w14:textId="77777777" w:rsidR="00424AAE" w:rsidRDefault="00424AAE" w:rsidP="001A6ED8"/>
                          <w:p w14:paraId="41F6AE9E" w14:textId="77777777" w:rsidR="00424AAE" w:rsidRDefault="00424AAE" w:rsidP="00361889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05607A4C" w14:textId="398FA65D" w:rsidR="00424AAE" w:rsidRPr="0086455C" w:rsidRDefault="00424AAE" w:rsidP="00424AAE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79902614" wp14:editId="081C1CF5">
                      <wp:simplePos x="0" y="0"/>
                      <wp:positionH relativeFrom="column">
                        <wp:posOffset>20320</wp:posOffset>
                      </wp:positionH>
                      <wp:positionV relativeFrom="paragraph">
                        <wp:posOffset>269875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12" name="Text Box 1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5DF389" w14:textId="4B19358D" w:rsidR="00424AAE" w:rsidRDefault="00801AE7" w:rsidP="001A6ED8">
                                  <w:r>
                                    <w:t>${player12.picture}</w:t>
                                  </w:r>
                                </w:p>
                                <w:p w14:paraId="3E54C382" w14:textId="77777777" w:rsidR="00424AAE" w:rsidRDefault="00424AAE" w:rsidP="001A6ED8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902614" id="Text Box 179" o:spid="_x0000_s1038" type="#_x0000_t202" style="position:absolute;left:0;text-align:left;margin-left:1.6pt;margin-top:21.25pt;width:115.2pt;height:115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tH7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" strokeweight="2pt">
                      <v:textbox>
                        <w:txbxContent>
                          <w:p w14:paraId="5B5DF389" w14:textId="4B19358D" w:rsidR="00424AAE" w:rsidRDefault="00801AE7" w:rsidP="001A6ED8">
                            <w:r>
                              <w:t>${player12.picture}</w:t>
                            </w:r>
                          </w:p>
                          <w:p w14:paraId="3E54C382" w14:textId="77777777" w:rsidR="00424AAE" w:rsidRDefault="00424AAE" w:rsidP="001A6ED8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32F6039E" w14:textId="77777777" w:rsidTr="009361DE">
        <w:trPr>
          <w:trHeight w:val="235"/>
        </w:trPr>
        <w:tc>
          <w:tcPr>
            <w:tcW w:w="642" w:type="pct"/>
            <w:vAlign w:val="center"/>
          </w:tcPr>
          <w:p w14:paraId="001796A4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23FAC4FB" w14:textId="4280471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name}</w:t>
            </w:r>
          </w:p>
        </w:tc>
        <w:tc>
          <w:tcPr>
            <w:tcW w:w="725" w:type="pct"/>
            <w:vAlign w:val="center"/>
          </w:tcPr>
          <w:p w14:paraId="66639BE3" w14:textId="7C3D802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name}</w:t>
            </w:r>
          </w:p>
        </w:tc>
        <w:tc>
          <w:tcPr>
            <w:tcW w:w="725" w:type="pct"/>
            <w:vAlign w:val="center"/>
          </w:tcPr>
          <w:p w14:paraId="16603E9D" w14:textId="25532A3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name}</w:t>
            </w:r>
          </w:p>
        </w:tc>
        <w:tc>
          <w:tcPr>
            <w:tcW w:w="722" w:type="pct"/>
            <w:vAlign w:val="center"/>
          </w:tcPr>
          <w:p w14:paraId="054EDD23" w14:textId="20A3824B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name}</w:t>
            </w:r>
          </w:p>
        </w:tc>
        <w:tc>
          <w:tcPr>
            <w:tcW w:w="723" w:type="pct"/>
            <w:vAlign w:val="center"/>
          </w:tcPr>
          <w:p w14:paraId="3D8641DC" w14:textId="7DC2FBB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name}</w:t>
            </w:r>
          </w:p>
        </w:tc>
        <w:tc>
          <w:tcPr>
            <w:tcW w:w="737" w:type="pct"/>
            <w:vAlign w:val="center"/>
          </w:tcPr>
          <w:p w14:paraId="62996CF6" w14:textId="4B8BD1FA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name}</w:t>
            </w:r>
          </w:p>
        </w:tc>
      </w:tr>
      <w:tr w:rsidR="00801AE7" w:rsidRPr="007F6FC6" w14:paraId="4FD3067B" w14:textId="77777777" w:rsidTr="009361DE">
        <w:trPr>
          <w:trHeight w:val="206"/>
        </w:trPr>
        <w:tc>
          <w:tcPr>
            <w:tcW w:w="642" w:type="pct"/>
            <w:vAlign w:val="center"/>
          </w:tcPr>
          <w:p w14:paraId="22F58D9B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4146388B" w14:textId="457AE500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birthdate}</w:t>
            </w:r>
          </w:p>
        </w:tc>
        <w:tc>
          <w:tcPr>
            <w:tcW w:w="725" w:type="pct"/>
            <w:vAlign w:val="center"/>
          </w:tcPr>
          <w:p w14:paraId="3DF4000B" w14:textId="547F0B35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birthdate}</w:t>
            </w:r>
          </w:p>
        </w:tc>
        <w:tc>
          <w:tcPr>
            <w:tcW w:w="725" w:type="pct"/>
            <w:vAlign w:val="center"/>
          </w:tcPr>
          <w:p w14:paraId="54B26DC7" w14:textId="7A29369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birthdate}</w:t>
            </w:r>
          </w:p>
        </w:tc>
        <w:tc>
          <w:tcPr>
            <w:tcW w:w="722" w:type="pct"/>
            <w:vAlign w:val="center"/>
          </w:tcPr>
          <w:p w14:paraId="5C2A4595" w14:textId="3BCA4B1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birthdate}</w:t>
            </w:r>
          </w:p>
        </w:tc>
        <w:tc>
          <w:tcPr>
            <w:tcW w:w="723" w:type="pct"/>
            <w:vAlign w:val="center"/>
          </w:tcPr>
          <w:p w14:paraId="5CBC3A3F" w14:textId="4CA8AB5D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birthdate}</w:t>
            </w:r>
          </w:p>
        </w:tc>
        <w:tc>
          <w:tcPr>
            <w:tcW w:w="737" w:type="pct"/>
            <w:vAlign w:val="center"/>
          </w:tcPr>
          <w:p w14:paraId="3C1369EA" w14:textId="24898A5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birthdate}</w:t>
            </w:r>
          </w:p>
        </w:tc>
      </w:tr>
      <w:tr w:rsidR="00801AE7" w:rsidRPr="007F6FC6" w14:paraId="1B3B9F2C" w14:textId="77777777" w:rsidTr="009361DE">
        <w:trPr>
          <w:trHeight w:val="265"/>
        </w:trPr>
        <w:tc>
          <w:tcPr>
            <w:tcW w:w="642" w:type="pct"/>
            <w:vAlign w:val="center"/>
          </w:tcPr>
          <w:p w14:paraId="6DAC79AB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C47EEC" w14:textId="7A7FED1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course}</w:t>
            </w:r>
          </w:p>
        </w:tc>
        <w:tc>
          <w:tcPr>
            <w:tcW w:w="725" w:type="pct"/>
            <w:vAlign w:val="center"/>
          </w:tcPr>
          <w:p w14:paraId="6945E97E" w14:textId="5ECCF5D4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course}</w:t>
            </w:r>
          </w:p>
        </w:tc>
        <w:tc>
          <w:tcPr>
            <w:tcW w:w="725" w:type="pct"/>
            <w:vAlign w:val="center"/>
          </w:tcPr>
          <w:p w14:paraId="3A1B64BC" w14:textId="6578A495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course}</w:t>
            </w:r>
          </w:p>
        </w:tc>
        <w:tc>
          <w:tcPr>
            <w:tcW w:w="722" w:type="pct"/>
            <w:vAlign w:val="center"/>
          </w:tcPr>
          <w:p w14:paraId="47F45198" w14:textId="5AAF950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course}</w:t>
            </w:r>
          </w:p>
        </w:tc>
        <w:tc>
          <w:tcPr>
            <w:tcW w:w="723" w:type="pct"/>
            <w:vAlign w:val="center"/>
          </w:tcPr>
          <w:p w14:paraId="02EB1122" w14:textId="029D0E2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course}</w:t>
            </w:r>
          </w:p>
        </w:tc>
        <w:tc>
          <w:tcPr>
            <w:tcW w:w="737" w:type="pct"/>
            <w:vAlign w:val="center"/>
          </w:tcPr>
          <w:p w14:paraId="0EFD01D2" w14:textId="159F8A4E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course}</w:t>
            </w:r>
          </w:p>
        </w:tc>
      </w:tr>
      <w:tr w:rsidR="00801AE7" w:rsidRPr="007F6FC6" w14:paraId="21FDB015" w14:textId="77777777" w:rsidTr="009361DE">
        <w:trPr>
          <w:trHeight w:val="265"/>
        </w:trPr>
        <w:tc>
          <w:tcPr>
            <w:tcW w:w="642" w:type="pct"/>
            <w:vAlign w:val="center"/>
          </w:tcPr>
          <w:p w14:paraId="2B26B3A4" w14:textId="2B029350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C67146" w14:textId="324F47D9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7.contact}</w:t>
            </w:r>
          </w:p>
        </w:tc>
        <w:tc>
          <w:tcPr>
            <w:tcW w:w="725" w:type="pct"/>
            <w:vAlign w:val="center"/>
          </w:tcPr>
          <w:p w14:paraId="05F443FA" w14:textId="296A0F45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8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06E0947B" w14:textId="4CB587C0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9.contact}</w:t>
            </w:r>
          </w:p>
        </w:tc>
        <w:tc>
          <w:tcPr>
            <w:tcW w:w="722" w:type="pct"/>
            <w:vAlign w:val="center"/>
          </w:tcPr>
          <w:p w14:paraId="70ACF12C" w14:textId="1CF45DE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0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5AD118E" w14:textId="65C2F0C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1.contact}</w:t>
            </w:r>
          </w:p>
        </w:tc>
        <w:tc>
          <w:tcPr>
            <w:tcW w:w="737" w:type="pct"/>
            <w:vAlign w:val="center"/>
          </w:tcPr>
          <w:p w14:paraId="4B875611" w14:textId="011ECCB2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2.contact}</w:t>
            </w:r>
          </w:p>
        </w:tc>
      </w:tr>
    </w:tbl>
    <w:p w14:paraId="03EFE277" w14:textId="21747706" w:rsidR="00361889" w:rsidRDefault="00893CA4" w:rsidP="00361889">
      <w:pPr>
        <w:jc w:val="center"/>
        <w:rPr>
          <w:rFonts w:ascii="Century Gothic" w:hAnsi="Century Gothic"/>
        </w:rPr>
      </w:pPr>
      <w:r>
        <w:rPr>
          <w:rFonts w:ascii="Century Gothic" w:hAnsi="Century Gothic"/>
        </w:rPr>
        <w:br w:type="textWrapping" w:clear="all"/>
      </w:r>
    </w:p>
    <w:p w14:paraId="7FBB50B3" w14:textId="0066A57A" w:rsidR="00303D26" w:rsidRDefault="00303D26" w:rsidP="00303D26">
      <w:pPr>
        <w:rPr>
          <w:rFonts w:ascii="Century Gothic" w:hAnsi="Century Gothic"/>
        </w:rPr>
      </w:pPr>
    </w:p>
    <w:p w14:paraId="7CE6F137" w14:textId="42C0B827" w:rsidR="00303D26" w:rsidRDefault="00303D26" w:rsidP="00303D26">
      <w:pPr>
        <w:rPr>
          <w:rFonts w:ascii="Century Gothic" w:hAnsi="Century Gothic"/>
        </w:rPr>
      </w:pPr>
    </w:p>
    <w:p w14:paraId="76658B0E" w14:textId="30947E97" w:rsidR="00303D26" w:rsidRDefault="00303D26" w:rsidP="00303D26">
      <w:pPr>
        <w:rPr>
          <w:rFonts w:ascii="Century Gothic" w:hAnsi="Century Gothic"/>
        </w:rPr>
      </w:pPr>
    </w:p>
    <w:p w14:paraId="214EC405" w14:textId="65C2C124" w:rsidR="00303D26" w:rsidRDefault="00303D26" w:rsidP="00303D26">
      <w:pPr>
        <w:rPr>
          <w:rFonts w:ascii="Century Gothic" w:hAnsi="Century Gothic"/>
        </w:rPr>
      </w:pPr>
    </w:p>
    <w:p w14:paraId="23F82C32" w14:textId="77777777" w:rsidR="00303D26" w:rsidRDefault="00303D26" w:rsidP="00303D26">
      <w:r>
        <w:rPr>
          <w:rFonts w:ascii="Century Gothic" w:hAnsi="Century Gothic"/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09542699" wp14:editId="7C59750C">
            <wp:simplePos x="0" y="0"/>
            <wp:positionH relativeFrom="column">
              <wp:posOffset>-191386</wp:posOffset>
            </wp:positionH>
            <wp:positionV relativeFrom="paragraph">
              <wp:posOffset>69112</wp:posOffset>
            </wp:positionV>
            <wp:extent cx="923647" cy="1127051"/>
            <wp:effectExtent l="0" t="0" r="0" b="0"/>
            <wp:wrapNone/>
            <wp:docPr id="18" name="Picture 18" descr="A logo of a person with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of a person with a flow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8125" cy="11325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Ind w:w="11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4"/>
        <w:gridCol w:w="2194"/>
        <w:gridCol w:w="2973"/>
        <w:gridCol w:w="2315"/>
        <w:gridCol w:w="2643"/>
        <w:gridCol w:w="2645"/>
      </w:tblGrid>
      <w:tr w:rsidR="00303D26" w:rsidRPr="007F6FC6" w14:paraId="1D2F2C42" w14:textId="77777777" w:rsidTr="00AD4302">
        <w:trPr>
          <w:trHeight w:val="204"/>
        </w:trPr>
        <w:tc>
          <w:tcPr>
            <w:tcW w:w="10576" w:type="dxa"/>
            <w:gridSpan w:val="4"/>
            <w:tcBorders>
              <w:top w:val="nil"/>
              <w:left w:val="nil"/>
              <w:bottom w:val="nil"/>
              <w:right w:val="single" w:sz="18" w:space="0" w:color="auto"/>
            </w:tcBorders>
          </w:tcPr>
          <w:p w14:paraId="02C45009" w14:textId="56DDB874" w:rsidR="00303D26" w:rsidRPr="00FD0DCC" w:rsidRDefault="00303D26" w:rsidP="00AD4302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FD0DCC">
              <w:rPr>
                <w:rFonts w:ascii="Arial" w:hAnsi="Arial" w:cs="Arial"/>
                <w:b/>
                <w:sz w:val="28"/>
                <w:szCs w:val="28"/>
              </w:rPr>
              <w:t>SÁLINGKUSÓG (UNIVERITY INRAMURAL GAMES) 202</w:t>
            </w:r>
            <w:r w:rsidR="00870CAD">
              <w:rPr>
                <w:rFonts w:ascii="Arial" w:hAnsi="Arial" w:cs="Arial"/>
                <w:b/>
                <w:sz w:val="28"/>
                <w:szCs w:val="28"/>
              </w:rPr>
              <w:t>4</w:t>
            </w:r>
            <w:r w:rsidRPr="00FD0D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288" w:type="dxa"/>
            <w:gridSpan w:val="2"/>
            <w:vMerge w:val="restart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3F22E4" w14:textId="77777777" w:rsidR="00303D26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6C79C3">
              <w:rPr>
                <w:rFonts w:ascii="Century Gothic" w:hAnsi="Century Gothic"/>
                <w:b/>
                <w:sz w:val="26"/>
                <w:szCs w:val="26"/>
              </w:rPr>
              <w:t xml:space="preserve">OFFICIAL </w:t>
            </w:r>
            <w:r>
              <w:rPr>
                <w:rFonts w:ascii="Century Gothic" w:hAnsi="Century Gothic"/>
                <w:b/>
                <w:sz w:val="26"/>
                <w:szCs w:val="26"/>
              </w:rPr>
              <w:t xml:space="preserve">ENTRY FORM AND GALLERY OF </w:t>
            </w:r>
          </w:p>
          <w:p w14:paraId="512A5275" w14:textId="651FD120" w:rsidR="00303D26" w:rsidRPr="005C587D" w:rsidRDefault="005C587D" w:rsidP="00AD4302">
            <w:pPr>
              <w:jc w:val="center"/>
              <w:rPr>
                <w:rFonts w:ascii="Century Gothic" w:hAnsi="Century Gothic"/>
                <w:b/>
                <w:sz w:val="28"/>
                <w:szCs w:val="28"/>
              </w:rPr>
            </w:pPr>
            <w:r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3C996B53" wp14:editId="3974939C">
                      <wp:simplePos x="0" y="0"/>
                      <wp:positionH relativeFrom="column">
                        <wp:posOffset>967105</wp:posOffset>
                      </wp:positionH>
                      <wp:positionV relativeFrom="paragraph">
                        <wp:posOffset>203200</wp:posOffset>
                      </wp:positionV>
                      <wp:extent cx="1257300" cy="0"/>
                      <wp:effectExtent l="0" t="0" r="0" b="0"/>
                      <wp:wrapNone/>
                      <wp:docPr id="2073969101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2573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4A766B" id="Straight Connector 26" o:spid="_x0000_s1026" style="position:absolute;flip:y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15pt,16pt" to="175.15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" strokecolor="black [3040]"/>
                  </w:pict>
                </mc:Fallback>
              </mc:AlternateContent>
            </w:r>
            <w:r w:rsidR="00303D26" w:rsidRPr="005C587D">
              <w:rPr>
                <w:rFonts w:ascii="Century Gothic" w:hAnsi="Century Gothic"/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0EEC59C7" wp14:editId="3813B47D">
                      <wp:simplePos x="0" y="0"/>
                      <wp:positionH relativeFrom="column">
                        <wp:posOffset>2263394</wp:posOffset>
                      </wp:positionH>
                      <wp:positionV relativeFrom="paragraph">
                        <wp:posOffset>48641</wp:posOffset>
                      </wp:positionV>
                      <wp:extent cx="805180" cy="250825"/>
                      <wp:effectExtent l="0" t="0" r="0" b="1270"/>
                      <wp:wrapNone/>
                      <wp:docPr id="2" name="Text Box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05180" cy="2508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C8D3B15" w14:textId="6F5307D1" w:rsidR="00303D26" w:rsidRPr="001076D1" w:rsidRDefault="00303D26" w:rsidP="00303D26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</w:pP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 xml:space="preserve">Page </w:t>
                                  </w:r>
                                  <w:r w:rsidR="00424AAE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1076D1">
                                    <w:rPr>
                                      <w:rFonts w:ascii="Arial" w:hAnsi="Arial" w:cs="Arial"/>
                                      <w:sz w:val="20"/>
                                      <w:szCs w:val="20"/>
                                    </w:rPr>
                                    <w:t>of 2</w:t>
                                  </w:r>
                                </w:p>
                                <w:p w14:paraId="012083AD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EC59C7" id="_x0000_s1039" type="#_x0000_t202" style="position:absolute;left:0;text-align:left;margin-left:178.2pt;margin-top:3.85pt;width:63.4pt;height:19.7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" stroked="f">
                      <v:textbox>
                        <w:txbxContent>
                          <w:p w14:paraId="6C8D3B15" w14:textId="6F5307D1" w:rsidR="00303D26" w:rsidRPr="001076D1" w:rsidRDefault="00303D26" w:rsidP="00303D26">
                            <w:pPr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 xml:space="preserve">Page </w:t>
                            </w:r>
                            <w:r w:rsidR="00424AAE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2</w:t>
                            </w:r>
                            <w:r w:rsidRPr="001076D1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f 2</w:t>
                            </w:r>
                          </w:p>
                          <w:p w14:paraId="012083AD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966062">
              <w:rPr>
                <w:rFonts w:ascii="Century Gothic" w:hAnsi="Century Gothic"/>
                <w:b/>
                <w:sz w:val="28"/>
                <w:szCs w:val="28"/>
              </w:rPr>
              <w:t>${event.name}</w:t>
            </w:r>
            <w:r w:rsidR="00303D26" w:rsidRPr="005C587D">
              <w:rPr>
                <w:rFonts w:ascii="Century Gothic" w:hAnsi="Century Gothic"/>
                <w:b/>
                <w:sz w:val="28"/>
                <w:szCs w:val="28"/>
              </w:rPr>
              <w:t xml:space="preserve"> </w:t>
            </w:r>
          </w:p>
          <w:p w14:paraId="5FAA23E0" w14:textId="06449561" w:rsidR="00303D26" w:rsidRPr="006C79C3" w:rsidRDefault="00303D26" w:rsidP="00AD4302">
            <w:pPr>
              <w:jc w:val="center"/>
              <w:rPr>
                <w:rFonts w:ascii="Century Gothic" w:hAnsi="Century Gothic"/>
                <w:b/>
                <w:sz w:val="26"/>
                <w:szCs w:val="26"/>
              </w:rPr>
            </w:pPr>
            <w:r w:rsidRPr="001076D1">
              <w:rPr>
                <w:rFonts w:ascii="Century Gothic" w:hAnsi="Century Gothic"/>
                <w:b/>
                <w:sz w:val="20"/>
                <w:szCs w:val="20"/>
              </w:rPr>
              <w:t>(Event)</w:t>
            </w:r>
          </w:p>
        </w:tc>
      </w:tr>
      <w:tr w:rsidR="00303D26" w:rsidRPr="007F6FC6" w14:paraId="3C1AD9D8" w14:textId="77777777" w:rsidTr="00AD4302">
        <w:trPr>
          <w:trHeight w:val="187"/>
        </w:trPr>
        <w:tc>
          <w:tcPr>
            <w:tcW w:w="10576" w:type="dxa"/>
            <w:gridSpan w:val="4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</w:tcPr>
          <w:p w14:paraId="35C19853" w14:textId="7832842C" w:rsidR="00303D26" w:rsidRPr="007F6FC6" w:rsidRDefault="00870CAD" w:rsidP="00AD4302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 xml:space="preserve">October 22-25, 2024 </w:t>
            </w:r>
            <w:r w:rsidR="00303D26">
              <w:rPr>
                <w:rFonts w:ascii="Century Gothic" w:hAnsi="Century Gothic"/>
              </w:rPr>
              <w:t>– Visayas State University, Visca, Baybay City, Leyte</w:t>
            </w:r>
          </w:p>
        </w:tc>
        <w:tc>
          <w:tcPr>
            <w:tcW w:w="5288" w:type="dxa"/>
            <w:gridSpan w:val="2"/>
            <w:vMerge/>
            <w:tcBorders>
              <w:top w:val="nil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EFD7268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</w:p>
        </w:tc>
      </w:tr>
      <w:tr w:rsidR="00303D26" w:rsidRPr="007F6FC6" w14:paraId="7F11789C" w14:textId="77777777" w:rsidTr="00AD4302">
        <w:trPr>
          <w:trHeight w:val="217"/>
        </w:trPr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6D241A0B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1D080B63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5288" w:type="dxa"/>
            <w:gridSpan w:val="2"/>
            <w:tcBorders>
              <w:top w:val="single" w:sz="18" w:space="0" w:color="auto"/>
              <w:left w:val="nil"/>
              <w:bottom w:val="nil"/>
              <w:right w:val="nil"/>
            </w:tcBorders>
          </w:tcPr>
          <w:p w14:paraId="58A9A450" w14:textId="7DF9FC04" w:rsidR="00303D26" w:rsidRPr="007F6FC6" w:rsidRDefault="00303D26" w:rsidP="00AD4302">
            <w:pPr>
              <w:jc w:val="center"/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Date of Screening:  </w:t>
            </w:r>
            <w:r w:rsidR="00870CAD">
              <w:rPr>
                <w:rFonts w:ascii="Century Gothic" w:hAnsi="Century Gothic"/>
                <w:sz w:val="20"/>
                <w:szCs w:val="20"/>
              </w:rPr>
              <w:t>______________________________</w:t>
            </w:r>
          </w:p>
        </w:tc>
      </w:tr>
      <w:tr w:rsidR="00303D26" w:rsidRPr="007F6FC6" w14:paraId="5BDB5C71" w14:textId="77777777" w:rsidTr="00AD4302">
        <w:trPr>
          <w:trHeight w:val="296"/>
        </w:trPr>
        <w:tc>
          <w:tcPr>
            <w:tcW w:w="3094" w:type="dxa"/>
            <w:tcBorders>
              <w:top w:val="nil"/>
              <w:left w:val="nil"/>
              <w:bottom w:val="nil"/>
              <w:right w:val="nil"/>
            </w:tcBorders>
          </w:tcPr>
          <w:p w14:paraId="5C4CF9EC" w14:textId="77777777" w:rsidR="00303D26" w:rsidRPr="00F94F24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TEAM</w:t>
            </w:r>
          </w:p>
        </w:tc>
        <w:tc>
          <w:tcPr>
            <w:tcW w:w="51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1CB951" w14:textId="6DDBD1E2" w:rsidR="00303D26" w:rsidRPr="00B54CCC" w:rsidRDefault="00966062" w:rsidP="00AD4302">
            <w:pPr>
              <w:tabs>
                <w:tab w:val="left" w:pos="2135"/>
              </w:tabs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t</w:t>
            </w:r>
            <w:r w:rsidR="003E62D1">
              <w:rPr>
                <w:rFonts w:ascii="Century Gothic" w:hAnsi="Century Gothic"/>
                <w:b/>
              </w:rPr>
              <w:t>e</w:t>
            </w:r>
            <w:r>
              <w:rPr>
                <w:rFonts w:ascii="Century Gothic" w:hAnsi="Century Gothic"/>
                <w:b/>
              </w:rPr>
              <w:t>am.name}</w:t>
            </w:r>
          </w:p>
        </w:tc>
        <w:tc>
          <w:tcPr>
            <w:tcW w:w="2313" w:type="dxa"/>
            <w:tcBorders>
              <w:top w:val="nil"/>
              <w:left w:val="nil"/>
              <w:bottom w:val="nil"/>
              <w:right w:val="nil"/>
            </w:tcBorders>
          </w:tcPr>
          <w:p w14:paraId="38FDFF17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  <w:b/>
              </w:rPr>
            </w:pPr>
          </w:p>
        </w:tc>
        <w:tc>
          <w:tcPr>
            <w:tcW w:w="2643" w:type="dxa"/>
            <w:tcBorders>
              <w:top w:val="nil"/>
              <w:left w:val="nil"/>
              <w:bottom w:val="nil"/>
              <w:right w:val="nil"/>
            </w:tcBorders>
          </w:tcPr>
          <w:p w14:paraId="032FE4B5" w14:textId="77777777" w:rsidR="00303D26" w:rsidRPr="007F6FC6" w:rsidRDefault="00303D26" w:rsidP="00AD4302">
            <w:pPr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Category</w:t>
            </w:r>
          </w:p>
        </w:tc>
        <w:tc>
          <w:tcPr>
            <w:tcW w:w="264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65B4F1" w14:textId="0B35315E" w:rsidR="00303D26" w:rsidRPr="007F6FC6" w:rsidRDefault="00966062" w:rsidP="00AD4302">
            <w:pPr>
              <w:jc w:val="center"/>
              <w:rPr>
                <w:rFonts w:ascii="Century Gothic" w:hAnsi="Century Gothic"/>
                <w:b/>
              </w:rPr>
            </w:pPr>
            <w:r>
              <w:rPr>
                <w:rFonts w:ascii="Century Gothic" w:hAnsi="Century Gothic"/>
                <w:b/>
              </w:rPr>
              <w:t>${event.category}</w:t>
            </w:r>
          </w:p>
        </w:tc>
      </w:tr>
    </w:tbl>
    <w:p w14:paraId="09763232" w14:textId="77777777" w:rsidR="00303D26" w:rsidRDefault="00303D26" w:rsidP="00303D26">
      <w:pPr>
        <w:jc w:val="center"/>
        <w:rPr>
          <w:rFonts w:ascii="Century Gothic" w:hAnsi="Century Gothic"/>
        </w:rPr>
      </w:pPr>
    </w:p>
    <w:tbl>
      <w:tblPr>
        <w:tblpPr w:leftFromText="180" w:rightFromText="180" w:vertAnchor="text" w:tblpY="1"/>
        <w:tblOverlap w:val="never"/>
        <w:tblW w:w="4562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87"/>
        <w:gridCol w:w="2474"/>
        <w:gridCol w:w="2471"/>
        <w:gridCol w:w="2471"/>
        <w:gridCol w:w="2460"/>
        <w:gridCol w:w="2464"/>
        <w:gridCol w:w="2511"/>
      </w:tblGrid>
      <w:tr w:rsidR="00303D26" w:rsidRPr="007F6FC6" w14:paraId="2620C6E5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16706529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  <w:noProof/>
                <w:lang w:val="en-PH" w:eastAsia="en-PH"/>
              </w:rPr>
              <w:t>TEAM LOGO</w:t>
            </w:r>
          </w:p>
        </w:tc>
        <w:tc>
          <w:tcPr>
            <w:tcW w:w="726" w:type="pct"/>
            <w:vAlign w:val="center"/>
          </w:tcPr>
          <w:p w14:paraId="70E583D3" w14:textId="77777777" w:rsidR="00303D26" w:rsidRPr="007F6FC6" w:rsidRDefault="00303D26" w:rsidP="00AD4302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THLETE</w:t>
            </w:r>
          </w:p>
          <w:p w14:paraId="2FFF1CC1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7EBEEDB" wp14:editId="6137243E">
                      <wp:extent cx="1463040" cy="1463040"/>
                      <wp:effectExtent l="17780" t="20320" r="14605" b="21590"/>
                      <wp:docPr id="3" name="Text Box 16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287FB56" w14:textId="6CF2A315" w:rsidR="00801AE7" w:rsidRDefault="00801AE7" w:rsidP="00801AE7">
                                  <w:r>
                                    <w:t>${player13.picture}</w:t>
                                  </w:r>
                                </w:p>
                                <w:p w14:paraId="3F5F48B6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7EBEEDB" id="_x0000_s104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338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N1JCJmiM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Wvffw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6287FB56" w14:textId="6CF2A315" w:rsidR="00801AE7" w:rsidRDefault="00801AE7" w:rsidP="00801AE7">
                            <w:r>
                              <w:t>${player13.picture}</w:t>
                            </w:r>
                          </w:p>
                          <w:p w14:paraId="3F5F48B6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68FEEF8D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B7652D1" wp14:editId="2553CBCF">
                      <wp:extent cx="1463040" cy="1463040"/>
                      <wp:effectExtent l="20320" t="20320" r="21590" b="21590"/>
                      <wp:docPr id="4" name="Text Box 1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C1FC58" w14:textId="2F4BB52C" w:rsidR="00801AE7" w:rsidRDefault="00801AE7" w:rsidP="00801AE7">
                                  <w:r>
                                    <w:t>${player14.picture}</w:t>
                                  </w:r>
                                </w:p>
                                <w:p w14:paraId="31CF330A" w14:textId="77777777" w:rsidR="00303D26" w:rsidRDefault="00303D26" w:rsidP="00303D26"/>
                                <w:p w14:paraId="74E5D8FA" w14:textId="77777777" w:rsidR="00303D26" w:rsidRPr="001A6ED8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B7652D1" id="_x0000_s1041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CV4YgQ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15C1FC58" w14:textId="2F4BB52C" w:rsidR="00801AE7" w:rsidRDefault="00801AE7" w:rsidP="00801AE7">
                            <w:r>
                              <w:t>${player14.picture}</w:t>
                            </w:r>
                          </w:p>
                          <w:p w14:paraId="31CF330A" w14:textId="77777777" w:rsidR="00303D26" w:rsidRDefault="00303D26" w:rsidP="00303D26"/>
                          <w:p w14:paraId="74E5D8FA" w14:textId="77777777" w:rsidR="00303D26" w:rsidRPr="001A6ED8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738F374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1ABE7A4D" wp14:editId="186694FF">
                      <wp:extent cx="1463040" cy="1463040"/>
                      <wp:effectExtent l="20320" t="20320" r="21590" b="21590"/>
                      <wp:docPr id="6" name="Text Box 1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FA773D" w14:textId="0672353A" w:rsidR="00801AE7" w:rsidRDefault="00801AE7" w:rsidP="00801AE7">
                                  <w:r>
                                    <w:t>${player15.picture}</w:t>
                                  </w:r>
                                </w:p>
                                <w:p w14:paraId="70EA1EC8" w14:textId="77777777" w:rsidR="00303D26" w:rsidRDefault="00303D26" w:rsidP="00303D26"/>
                                <w:p w14:paraId="60ABE35A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ABE7A4D" id="_x0000_s1042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0NOb+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4DFA773D" w14:textId="0672353A" w:rsidR="00801AE7" w:rsidRDefault="00801AE7" w:rsidP="00801AE7">
                            <w:r>
                              <w:t>${player15.picture}</w:t>
                            </w:r>
                          </w:p>
                          <w:p w14:paraId="70EA1EC8" w14:textId="77777777" w:rsidR="00303D26" w:rsidRDefault="00303D26" w:rsidP="00303D26"/>
                          <w:p w14:paraId="60ABE35A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7EE06CF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26EB6E1" wp14:editId="5C6AB113">
                      <wp:extent cx="1463040" cy="1463040"/>
                      <wp:effectExtent l="20320" t="20320" r="21590" b="21590"/>
                      <wp:docPr id="7" name="Text Box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BD2CA3" w14:textId="6670962F" w:rsidR="00801AE7" w:rsidRDefault="00801AE7" w:rsidP="00801AE7">
                                  <w:r>
                                    <w:t>${player16.picture}</w:t>
                                  </w:r>
                                </w:p>
                                <w:p w14:paraId="68435C6E" w14:textId="77777777" w:rsidR="00303D26" w:rsidRDefault="00303D26" w:rsidP="00303D26"/>
                                <w:p w14:paraId="7B3DD7E7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26EB6E1" id="_x0000_s1043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R6ExI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CBD2CA3" w14:textId="6670962F" w:rsidR="00801AE7" w:rsidRDefault="00801AE7" w:rsidP="00801AE7">
                            <w:r>
                              <w:t>${player16.picture}</w:t>
                            </w:r>
                          </w:p>
                          <w:p w14:paraId="68435C6E" w14:textId="77777777" w:rsidR="00303D26" w:rsidRDefault="00303D26" w:rsidP="00303D26"/>
                          <w:p w14:paraId="7B3DD7E7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02C08EE2" w14:textId="77777777" w:rsidR="00303D26" w:rsidRPr="007F6FC6" w:rsidRDefault="00303D26" w:rsidP="00AD4302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04180FDB" wp14:editId="2A24F1E4">
                      <wp:extent cx="1463040" cy="1463040"/>
                      <wp:effectExtent l="13970" t="20320" r="18415" b="21590"/>
                      <wp:docPr id="8" name="Text Box 1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663C03" w14:textId="083E780C" w:rsidR="00801AE7" w:rsidRDefault="00801AE7" w:rsidP="00801AE7">
                                  <w:r>
                                    <w:t>${player17.picture}</w:t>
                                  </w:r>
                                </w:p>
                                <w:p w14:paraId="07545565" w14:textId="77777777" w:rsidR="00303D26" w:rsidRDefault="00303D26" w:rsidP="00303D26"/>
                                <w:p w14:paraId="495CCA33" w14:textId="77777777" w:rsidR="00303D26" w:rsidRDefault="00303D26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4180FDB" id="_x0000_s1044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z9STz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20663C03" w14:textId="083E780C" w:rsidR="00801AE7" w:rsidRDefault="00801AE7" w:rsidP="00801AE7">
                            <w:r>
                              <w:t>${player17.picture}</w:t>
                            </w:r>
                          </w:p>
                          <w:p w14:paraId="07545565" w14:textId="77777777" w:rsidR="00303D26" w:rsidRDefault="00303D26" w:rsidP="00303D26"/>
                          <w:p w14:paraId="495CCA33" w14:textId="77777777" w:rsidR="00303D26" w:rsidRDefault="00303D26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</w:tcPr>
          <w:p w14:paraId="30361718" w14:textId="77777777" w:rsidR="00303D26" w:rsidRPr="003512C0" w:rsidRDefault="00303D26" w:rsidP="00AD4302">
            <w:pPr>
              <w:jc w:val="center"/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rFonts w:ascii="Arial" w:hAnsi="Arial" w:cs="Arial"/>
                <w:b/>
                <w:noProof/>
                <w:lang w:val="en-PH" w:eastAsia="en-PH"/>
              </w:rPr>
              <w:t xml:space="preserve"> </w:t>
            </w:r>
            <w:r>
              <w:rPr>
                <w:rFonts w:ascii="Arial" w:hAnsi="Arial" w:cs="Arial"/>
                <w:b/>
                <w:noProof/>
                <w:lang w:val="en-PH" w:eastAsia="en-PH"/>
              </w:rPr>
              <mc:AlternateContent>
                <mc:Choice Requires="wps">
                  <w:drawing>
                    <wp:anchor distT="0" distB="0" distL="114300" distR="114300" simplePos="0" relativeHeight="251713536" behindDoc="1" locked="0" layoutInCell="1" allowOverlap="1" wp14:anchorId="66608D8B" wp14:editId="212305E8">
                      <wp:simplePos x="0" y="0"/>
                      <wp:positionH relativeFrom="column">
                        <wp:posOffset>36195</wp:posOffset>
                      </wp:positionH>
                      <wp:positionV relativeFrom="paragraph">
                        <wp:posOffset>271780</wp:posOffset>
                      </wp:positionV>
                      <wp:extent cx="1463040" cy="1463040"/>
                      <wp:effectExtent l="0" t="0" r="3810" b="3810"/>
                      <wp:wrapSquare wrapText="bothSides"/>
                      <wp:docPr id="9" name="Text Box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190DEB" w14:textId="5F901835" w:rsidR="00801AE7" w:rsidRDefault="00801AE7" w:rsidP="00801AE7">
                                  <w:r>
                                    <w:t>${player18.picture}</w:t>
                                  </w:r>
                                </w:p>
                                <w:p w14:paraId="56307916" w14:textId="77777777" w:rsidR="00303D26" w:rsidRDefault="00303D26" w:rsidP="00303D26"/>
                                <w:p w14:paraId="1CA23535" w14:textId="77777777" w:rsidR="00303D26" w:rsidRDefault="00303D26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608D8B" id="_x0000_s1045" type="#_x0000_t202" style="position:absolute;left:0;text-align:left;margin-left:2.85pt;margin-top:21.4pt;width:115.2pt;height:115.2pt;z-index:-251602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" strokeweight="2pt">
                      <v:textbox>
                        <w:txbxContent>
                          <w:p w14:paraId="0D190DEB" w14:textId="5F901835" w:rsidR="00801AE7" w:rsidRDefault="00801AE7" w:rsidP="00801AE7">
                            <w:r>
                              <w:t>${player18.picture}</w:t>
                            </w:r>
                          </w:p>
                          <w:p w14:paraId="56307916" w14:textId="77777777" w:rsidR="00303D26" w:rsidRDefault="00303D26" w:rsidP="00303D26"/>
                          <w:p w14:paraId="1CA23535" w14:textId="77777777" w:rsidR="00303D26" w:rsidRDefault="00303D26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801AE7" w:rsidRPr="007F6FC6" w14:paraId="5AE6E8D6" w14:textId="77777777" w:rsidTr="009B1031">
        <w:trPr>
          <w:trHeight w:val="206"/>
        </w:trPr>
        <w:tc>
          <w:tcPr>
            <w:tcW w:w="642" w:type="pct"/>
            <w:vAlign w:val="center"/>
          </w:tcPr>
          <w:p w14:paraId="527AFB22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53012D2E" w14:textId="33673EB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name}</w:t>
            </w:r>
          </w:p>
        </w:tc>
        <w:tc>
          <w:tcPr>
            <w:tcW w:w="725" w:type="pct"/>
            <w:vAlign w:val="center"/>
          </w:tcPr>
          <w:p w14:paraId="6F2F11C7" w14:textId="79D1EF5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name}</w:t>
            </w:r>
          </w:p>
        </w:tc>
        <w:tc>
          <w:tcPr>
            <w:tcW w:w="725" w:type="pct"/>
            <w:vAlign w:val="center"/>
          </w:tcPr>
          <w:p w14:paraId="7BC9F7D9" w14:textId="05D89536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name}</w:t>
            </w:r>
          </w:p>
        </w:tc>
        <w:tc>
          <w:tcPr>
            <w:tcW w:w="722" w:type="pct"/>
            <w:vAlign w:val="center"/>
          </w:tcPr>
          <w:p w14:paraId="0E364A14" w14:textId="15FA874C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name}</w:t>
            </w:r>
          </w:p>
        </w:tc>
        <w:tc>
          <w:tcPr>
            <w:tcW w:w="723" w:type="pct"/>
            <w:vAlign w:val="center"/>
          </w:tcPr>
          <w:p w14:paraId="53C499B0" w14:textId="472526C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name}</w:t>
            </w:r>
          </w:p>
        </w:tc>
        <w:tc>
          <w:tcPr>
            <w:tcW w:w="737" w:type="pct"/>
            <w:vAlign w:val="center"/>
          </w:tcPr>
          <w:p w14:paraId="3848C629" w14:textId="2F5C515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name}</w:t>
            </w:r>
          </w:p>
        </w:tc>
      </w:tr>
      <w:tr w:rsidR="00801AE7" w:rsidRPr="007F6FC6" w14:paraId="6C0E6D1A" w14:textId="77777777" w:rsidTr="009B1031">
        <w:trPr>
          <w:trHeight w:val="235"/>
        </w:trPr>
        <w:tc>
          <w:tcPr>
            <w:tcW w:w="642" w:type="pct"/>
            <w:vAlign w:val="center"/>
          </w:tcPr>
          <w:p w14:paraId="677F40B1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vAlign w:val="center"/>
          </w:tcPr>
          <w:p w14:paraId="17E1B62C" w14:textId="1ADD9D1E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birthdate}</w:t>
            </w:r>
          </w:p>
        </w:tc>
        <w:tc>
          <w:tcPr>
            <w:tcW w:w="725" w:type="pct"/>
            <w:vAlign w:val="center"/>
          </w:tcPr>
          <w:p w14:paraId="491670BA" w14:textId="129BB09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birthdate}</w:t>
            </w:r>
          </w:p>
        </w:tc>
        <w:tc>
          <w:tcPr>
            <w:tcW w:w="725" w:type="pct"/>
            <w:vAlign w:val="center"/>
          </w:tcPr>
          <w:p w14:paraId="7CEF78FE" w14:textId="60E0E49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birthdate}</w:t>
            </w:r>
          </w:p>
        </w:tc>
        <w:tc>
          <w:tcPr>
            <w:tcW w:w="722" w:type="pct"/>
            <w:vAlign w:val="center"/>
          </w:tcPr>
          <w:p w14:paraId="0A0197EC" w14:textId="0356049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birthdate}</w:t>
            </w:r>
          </w:p>
        </w:tc>
        <w:tc>
          <w:tcPr>
            <w:tcW w:w="723" w:type="pct"/>
            <w:vAlign w:val="center"/>
          </w:tcPr>
          <w:p w14:paraId="7A2DDEB8" w14:textId="774E8F8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birthdate}</w:t>
            </w:r>
          </w:p>
        </w:tc>
        <w:tc>
          <w:tcPr>
            <w:tcW w:w="737" w:type="pct"/>
            <w:tcBorders>
              <w:bottom w:val="single" w:sz="4" w:space="0" w:color="auto"/>
            </w:tcBorders>
            <w:vAlign w:val="center"/>
          </w:tcPr>
          <w:p w14:paraId="4CC63C91" w14:textId="51AE8620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birthdate}</w:t>
            </w:r>
          </w:p>
        </w:tc>
      </w:tr>
      <w:tr w:rsidR="00801AE7" w:rsidRPr="007F6FC6" w14:paraId="77A9DD50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007C63E7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vAlign w:val="center"/>
          </w:tcPr>
          <w:p w14:paraId="3F11464C" w14:textId="42E148F0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course}</w:t>
            </w:r>
          </w:p>
        </w:tc>
        <w:tc>
          <w:tcPr>
            <w:tcW w:w="725" w:type="pct"/>
            <w:vAlign w:val="center"/>
          </w:tcPr>
          <w:p w14:paraId="14C29FFD" w14:textId="1B07BAF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course}</w:t>
            </w:r>
          </w:p>
        </w:tc>
        <w:tc>
          <w:tcPr>
            <w:tcW w:w="725" w:type="pct"/>
            <w:vAlign w:val="center"/>
          </w:tcPr>
          <w:p w14:paraId="09806BB4" w14:textId="2EAEB35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course}</w:t>
            </w:r>
          </w:p>
        </w:tc>
        <w:tc>
          <w:tcPr>
            <w:tcW w:w="722" w:type="pct"/>
            <w:vAlign w:val="center"/>
          </w:tcPr>
          <w:p w14:paraId="1EB0941C" w14:textId="6F1E9564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course}</w:t>
            </w:r>
          </w:p>
        </w:tc>
        <w:tc>
          <w:tcPr>
            <w:tcW w:w="723" w:type="pct"/>
            <w:vAlign w:val="center"/>
          </w:tcPr>
          <w:p w14:paraId="772EC717" w14:textId="1BE49D43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course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98C426" w14:textId="11E3227B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course}</w:t>
            </w:r>
          </w:p>
        </w:tc>
      </w:tr>
      <w:tr w:rsidR="00801AE7" w:rsidRPr="007F6FC6" w14:paraId="7E9554F7" w14:textId="77777777" w:rsidTr="009B1031">
        <w:trPr>
          <w:trHeight w:val="265"/>
        </w:trPr>
        <w:tc>
          <w:tcPr>
            <w:tcW w:w="642" w:type="pct"/>
            <w:vAlign w:val="center"/>
          </w:tcPr>
          <w:p w14:paraId="4ACEBFF9" w14:textId="3F0C8B37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vAlign w:val="center"/>
          </w:tcPr>
          <w:p w14:paraId="78A7A126" w14:textId="600B192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3.contact}</w:t>
            </w:r>
          </w:p>
        </w:tc>
        <w:tc>
          <w:tcPr>
            <w:tcW w:w="725" w:type="pct"/>
            <w:vAlign w:val="center"/>
          </w:tcPr>
          <w:p w14:paraId="51DE2C02" w14:textId="24D1ADD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4.contact}</w:t>
            </w:r>
          </w:p>
        </w:tc>
        <w:tc>
          <w:tcPr>
            <w:tcW w:w="725" w:type="pct"/>
            <w:vAlign w:val="center"/>
          </w:tcPr>
          <w:p w14:paraId="534B36A5" w14:textId="7F2246A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5.contact}</w:t>
            </w:r>
          </w:p>
        </w:tc>
        <w:tc>
          <w:tcPr>
            <w:tcW w:w="722" w:type="pct"/>
            <w:vAlign w:val="center"/>
          </w:tcPr>
          <w:p w14:paraId="077C43B1" w14:textId="60FD43CA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6.contact}</w:t>
            </w:r>
          </w:p>
        </w:tc>
        <w:tc>
          <w:tcPr>
            <w:tcW w:w="723" w:type="pct"/>
            <w:vAlign w:val="center"/>
          </w:tcPr>
          <w:p w14:paraId="453D986B" w14:textId="2C71D2CE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7.contact}</w:t>
            </w:r>
          </w:p>
        </w:tc>
        <w:tc>
          <w:tcPr>
            <w:tcW w:w="737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0D26C6" w14:textId="25B0FCE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8.contact}</w:t>
            </w:r>
          </w:p>
        </w:tc>
      </w:tr>
      <w:tr w:rsidR="00424AAE" w:rsidRPr="007F6FC6" w14:paraId="2C9AE3AA" w14:textId="77777777" w:rsidTr="00AD4302">
        <w:trPr>
          <w:trHeight w:val="2827"/>
        </w:trPr>
        <w:tc>
          <w:tcPr>
            <w:tcW w:w="642" w:type="pct"/>
            <w:vAlign w:val="center"/>
          </w:tcPr>
          <w:p w14:paraId="4A9C3B66" w14:textId="77777777" w:rsidR="00424AAE" w:rsidRDefault="00424AAE" w:rsidP="00424AAE">
            <w:pPr>
              <w:jc w:val="center"/>
              <w:rPr>
                <w:rFonts w:ascii="Century Gothic" w:hAnsi="Century Gothic"/>
              </w:rPr>
            </w:pPr>
          </w:p>
          <w:p w14:paraId="669FA346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1547B1DD" w14:textId="77777777" w:rsidR="00424AAE" w:rsidRPr="00EB6EE6" w:rsidRDefault="00424AAE" w:rsidP="00424AAE">
            <w:pPr>
              <w:rPr>
                <w:rFonts w:ascii="Century Gothic" w:hAnsi="Century Gothic"/>
              </w:rPr>
            </w:pPr>
          </w:p>
          <w:p w14:paraId="7A7F214E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A2DAC1D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4530BB43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798CD460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2ABC5B51" w14:textId="77777777" w:rsidR="00424AAE" w:rsidRDefault="00424AAE" w:rsidP="00424AAE">
            <w:pPr>
              <w:rPr>
                <w:rFonts w:ascii="Century Gothic" w:hAnsi="Century Gothic"/>
              </w:rPr>
            </w:pPr>
          </w:p>
          <w:p w14:paraId="1707F065" w14:textId="77777777" w:rsidR="00424AAE" w:rsidRPr="00351C20" w:rsidRDefault="00424AAE" w:rsidP="00424AAE">
            <w:pPr>
              <w:rPr>
                <w:rFonts w:ascii="Century Gothic" w:hAnsi="Century Gothic"/>
              </w:rPr>
            </w:pPr>
          </w:p>
        </w:tc>
        <w:tc>
          <w:tcPr>
            <w:tcW w:w="726" w:type="pct"/>
            <w:vAlign w:val="center"/>
          </w:tcPr>
          <w:p w14:paraId="269E0E7C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7A66B26" wp14:editId="266970CA">
                      <wp:extent cx="1463040" cy="1463040"/>
                      <wp:effectExtent l="17780" t="21590" r="14605" b="20320"/>
                      <wp:docPr id="10" name="Text Box 1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37A726" w14:textId="35FD9DC5" w:rsidR="00801AE7" w:rsidRDefault="00801AE7" w:rsidP="00801AE7">
                                  <w:r>
                                    <w:t>${player19.picture}</w:t>
                                  </w:r>
                                </w:p>
                                <w:p w14:paraId="49853743" w14:textId="77777777" w:rsidR="00424AAE" w:rsidRDefault="00424AAE" w:rsidP="00303D26"/>
                                <w:p w14:paraId="16A5ED6B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7A66B26" id="_x0000_s1046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HVY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ZKkGZmtoH4gbhEm7dKu0aUD/MXZQLotuf+5E6g4Mx8tzeftfBnJDMlYXrwhIIbnnurcI6wk&#10;qJIHzqbrJkzLsXOo244yTYqwcEMzbXRi+6mqQ/2kzTSvwx5F8Z/bKepp29eP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xkdVg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537A726" w14:textId="35FD9DC5" w:rsidR="00801AE7" w:rsidRDefault="00801AE7" w:rsidP="00801AE7">
                            <w:r>
                              <w:t>${player19.picture}</w:t>
                            </w:r>
                          </w:p>
                          <w:p w14:paraId="49853743" w14:textId="77777777" w:rsidR="00424AAE" w:rsidRDefault="00424AAE" w:rsidP="00303D26"/>
                          <w:p w14:paraId="16A5ED6B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89E82F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3618C302" wp14:editId="6EFE0475">
                      <wp:extent cx="1463040" cy="1463040"/>
                      <wp:effectExtent l="20320" t="21590" r="21590" b="20320"/>
                      <wp:docPr id="13" name="Text Box 1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31407D1" w14:textId="35731341" w:rsidR="00801AE7" w:rsidRDefault="00801AE7" w:rsidP="00801AE7">
                                  <w:r>
                                    <w:t>${player20.picture}</w:t>
                                  </w:r>
                                </w:p>
                                <w:p w14:paraId="2E416CDB" w14:textId="77777777" w:rsidR="00424AAE" w:rsidRDefault="00424AAE" w:rsidP="00303D26"/>
                                <w:p w14:paraId="1EF9E108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618C302" id="_x0000_s1047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oC0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ZJ4jsxWUD8QtwiTdmnX6NIB/uJsIN2W3P/cCVScmY+W5vN2voxkhmQsL94syMBzT3XuEVYS&#10;VMkDZ9N1E6bl2DnUbUeZJkVYuKGZNjqx/VTVoX7SZprXYY+i+M/tFPW07etHAA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DwqgLQ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131407D1" w14:textId="35731341" w:rsidR="00801AE7" w:rsidRDefault="00801AE7" w:rsidP="00801AE7">
                            <w:r>
                              <w:t>${player20.picture}</w:t>
                            </w:r>
                          </w:p>
                          <w:p w14:paraId="2E416CDB" w14:textId="77777777" w:rsidR="00424AAE" w:rsidRDefault="00424AAE" w:rsidP="00303D26"/>
                          <w:p w14:paraId="1EF9E108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5" w:type="pct"/>
            <w:vAlign w:val="center"/>
          </w:tcPr>
          <w:p w14:paraId="14120D81" w14:textId="77777777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THLETE</w:t>
            </w:r>
            <w:r w:rsidRPr="001D7515">
              <w:rPr>
                <w:noProof/>
                <w:lang w:val="en-PH" w:eastAsia="en-PH"/>
              </w:rPr>
              <w:t xml:space="preserve">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21FDE974" wp14:editId="24F1BED0">
                      <wp:extent cx="1463040" cy="1463040"/>
                      <wp:effectExtent l="20320" t="21590" r="21590" b="20320"/>
                      <wp:docPr id="14" name="Text Box 1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27C9A72" w14:textId="1AB67CA8" w:rsidR="00801AE7" w:rsidRDefault="00801AE7" w:rsidP="00801AE7">
                                  <w:r>
                                    <w:t>${player21.picture}</w:t>
                                  </w:r>
                                </w:p>
                                <w:p w14:paraId="3405DF63" w14:textId="77777777" w:rsidR="00424AAE" w:rsidRDefault="00424AAE" w:rsidP="00303D26"/>
                                <w:p w14:paraId="6057B427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FDE974" id="_x0000_s1048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+5a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bKIGSKzFdQPxC3CpF3aNbp0gL84G0i3Jfc/dwIVZ+ajpfm8nS8jmSEZy4s3CzLw3FOde4SV&#10;BFXywNl03YRpOXYOddtRpkkRFm5opo1ObD9VdaiftJnmddijKP5zO0U9bfv6EQ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3/7lo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027C9A72" w14:textId="1AB67CA8" w:rsidR="00801AE7" w:rsidRDefault="00801AE7" w:rsidP="00801AE7">
                            <w:r>
                              <w:t>${player21.picture}</w:t>
                            </w:r>
                          </w:p>
                          <w:p w14:paraId="3405DF63" w14:textId="77777777" w:rsidR="00424AAE" w:rsidRDefault="00424AAE" w:rsidP="00303D26"/>
                          <w:p w14:paraId="6057B427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2" w:type="pct"/>
            <w:vAlign w:val="center"/>
          </w:tcPr>
          <w:p w14:paraId="139CB8F3" w14:textId="3CC450A9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COACH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693209D3" wp14:editId="3FAFE2CE">
                      <wp:extent cx="1463040" cy="1463040"/>
                      <wp:effectExtent l="20320" t="21590" r="21590" b="20320"/>
                      <wp:docPr id="15" name="Text Box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3DBFC4" w14:textId="48FCCF00" w:rsidR="00801AE7" w:rsidRDefault="00801AE7" w:rsidP="00801AE7">
                                  <w:r>
                                    <w:t>${player22.picture}</w:t>
                                  </w:r>
                                </w:p>
                                <w:p w14:paraId="63107A1B" w14:textId="77777777" w:rsidR="00424AAE" w:rsidRDefault="00424AAE" w:rsidP="00303D26"/>
                                <w:p w14:paraId="0A294104" w14:textId="77777777" w:rsidR="00424AAE" w:rsidRDefault="00424AAE" w:rsidP="00303D26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93209D3" id="_x0000_s1049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" strokeweight="2pt">
                      <v:textbox>
                        <w:txbxContent>
                          <w:p w14:paraId="013DBFC4" w14:textId="48FCCF00" w:rsidR="00801AE7" w:rsidRDefault="00801AE7" w:rsidP="00801AE7">
                            <w:r>
                              <w:t>${player22.picture}</w:t>
                            </w:r>
                          </w:p>
                          <w:p w14:paraId="63107A1B" w14:textId="77777777" w:rsidR="00424AAE" w:rsidRDefault="00424AAE" w:rsidP="00303D26"/>
                          <w:p w14:paraId="0A294104" w14:textId="77777777" w:rsidR="00424AAE" w:rsidRDefault="00424AAE" w:rsidP="00303D26"/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23" w:type="pct"/>
            <w:vAlign w:val="center"/>
          </w:tcPr>
          <w:p w14:paraId="7E7006C2" w14:textId="23FEB081" w:rsidR="00424AAE" w:rsidRPr="007F6FC6" w:rsidRDefault="00424AAE" w:rsidP="00424AAE">
            <w:pPr>
              <w:jc w:val="center"/>
              <w:rPr>
                <w:rFonts w:ascii="Century Gothic" w:hAnsi="Century Gothic"/>
              </w:rPr>
            </w:pPr>
            <w:r>
              <w:rPr>
                <w:rFonts w:ascii="Arial" w:hAnsi="Arial" w:cs="Arial"/>
                <w:b/>
              </w:rPr>
              <w:t>ASST. COACH</w:t>
            </w:r>
            <w:r w:rsidRPr="001D7515">
              <w:rPr>
                <w:noProof/>
                <w:lang w:val="en-PH" w:eastAsia="en-PH"/>
              </w:rPr>
              <w:t xml:space="preserve">  </w:t>
            </w:r>
            <w:r>
              <w:rPr>
                <w:noProof/>
                <w:lang w:val="en-PH" w:eastAsia="en-PH"/>
              </w:rPr>
              <mc:AlternateContent>
                <mc:Choice Requires="wps">
                  <w:drawing>
                    <wp:inline distT="0" distB="0" distL="0" distR="0" wp14:anchorId="599CDC0A" wp14:editId="71B2585A">
                      <wp:extent cx="1463040" cy="1463040"/>
                      <wp:effectExtent l="13970" t="21590" r="18415" b="20320"/>
                      <wp:docPr id="16" name="Text Box 1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63040" cy="14630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8F26619" w14:textId="26B59DDE" w:rsidR="00801AE7" w:rsidRDefault="00801AE7" w:rsidP="00801AE7">
                                  <w:r>
                                    <w:t>${player23.picture}</w:t>
                                  </w:r>
                                </w:p>
                                <w:p w14:paraId="39B1E0EC" w14:textId="77777777" w:rsidR="00424AAE" w:rsidRDefault="00424AAE" w:rsidP="00303D26"/>
                                <w:p w14:paraId="780E8AE8" w14:textId="77777777" w:rsidR="00424AAE" w:rsidRDefault="00424AAE" w:rsidP="00303D2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99CDC0A" id="_x0000_s1050" type="#_x0000_t202" style="width:115.2pt;height:115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" strokeweight="2pt">
                      <v:textbox>
                        <w:txbxContent>
                          <w:p w14:paraId="38F26619" w14:textId="26B59DDE" w:rsidR="00801AE7" w:rsidRDefault="00801AE7" w:rsidP="00801AE7">
                            <w:r>
                              <w:t>${player23.picture}</w:t>
                            </w:r>
                          </w:p>
                          <w:p w14:paraId="39B1E0EC" w14:textId="77777777" w:rsidR="00424AAE" w:rsidRDefault="00424AAE" w:rsidP="00303D26"/>
                          <w:p w14:paraId="780E8AE8" w14:textId="77777777" w:rsidR="00424AAE" w:rsidRDefault="00424AAE" w:rsidP="00303D2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37" w:type="pct"/>
            <w:vMerge w:val="restart"/>
          </w:tcPr>
          <w:p w14:paraId="4D750108" w14:textId="19BDFD3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28A88598" w14:textId="6419E4CB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06B3203" w14:textId="3B6A770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E643A00" w14:textId="66120DA1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5DA1CE9A" w14:textId="237FC01D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6F9EE06" w14:textId="77777777" w:rsidR="00424AAE" w:rsidRDefault="00424AAE" w:rsidP="00424AAE">
            <w:pPr>
              <w:rPr>
                <w:rFonts w:ascii="Century Gothic" w:hAnsi="Century Gothic"/>
                <w:b/>
                <w:sz w:val="18"/>
              </w:rPr>
            </w:pPr>
          </w:p>
          <w:p w14:paraId="7886A07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638AD631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447EC434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1E2D993C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2F53C255" w14:textId="77777777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</w:p>
          <w:p w14:paraId="398A3002" w14:textId="0007BF70" w:rsidR="00424AAE" w:rsidRDefault="00424AAE" w:rsidP="00424AAE">
            <w:pPr>
              <w:jc w:val="center"/>
              <w:rPr>
                <w:rFonts w:ascii="Century Gothic" w:hAnsi="Century Gothic"/>
                <w:b/>
                <w:sz w:val="18"/>
              </w:rPr>
            </w:pPr>
            <w:r>
              <w:rPr>
                <w:rFonts w:ascii="Century Gothic" w:hAnsi="Century Gothic"/>
                <w:b/>
                <w:sz w:val="18"/>
              </w:rPr>
              <w:t>________________</w:t>
            </w:r>
          </w:p>
          <w:p w14:paraId="2AC0416E" w14:textId="0560972B" w:rsidR="00424AAE" w:rsidRPr="0086455C" w:rsidRDefault="00424AAE" w:rsidP="00424AAE">
            <w:pPr>
              <w:jc w:val="center"/>
            </w:pPr>
            <w:r>
              <w:rPr>
                <w:rFonts w:ascii="Century Gothic" w:hAnsi="Century Gothic"/>
                <w:b/>
                <w:sz w:val="18"/>
              </w:rPr>
              <w:t>GENERAL ATHLETIC MANAGER</w:t>
            </w:r>
          </w:p>
        </w:tc>
      </w:tr>
      <w:tr w:rsidR="00801AE7" w:rsidRPr="007F6FC6" w14:paraId="3B521C30" w14:textId="77777777" w:rsidTr="00AD4302">
        <w:trPr>
          <w:trHeight w:val="235"/>
        </w:trPr>
        <w:tc>
          <w:tcPr>
            <w:tcW w:w="642" w:type="pct"/>
            <w:vAlign w:val="center"/>
          </w:tcPr>
          <w:p w14:paraId="4D1CCE45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Name</w:t>
            </w:r>
          </w:p>
        </w:tc>
        <w:tc>
          <w:tcPr>
            <w:tcW w:w="726" w:type="pct"/>
            <w:vAlign w:val="center"/>
          </w:tcPr>
          <w:p w14:paraId="6521FAEA" w14:textId="03AA5187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name}</w:t>
            </w:r>
          </w:p>
        </w:tc>
        <w:tc>
          <w:tcPr>
            <w:tcW w:w="725" w:type="pct"/>
            <w:vAlign w:val="center"/>
          </w:tcPr>
          <w:p w14:paraId="63A3D8A5" w14:textId="4F0DD55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name}</w:t>
            </w:r>
          </w:p>
        </w:tc>
        <w:tc>
          <w:tcPr>
            <w:tcW w:w="725" w:type="pct"/>
            <w:vAlign w:val="center"/>
          </w:tcPr>
          <w:p w14:paraId="1FBB1287" w14:textId="397E4C02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name}</w:t>
            </w:r>
          </w:p>
        </w:tc>
        <w:tc>
          <w:tcPr>
            <w:tcW w:w="722" w:type="pct"/>
            <w:vAlign w:val="center"/>
          </w:tcPr>
          <w:p w14:paraId="66C27DB0" w14:textId="62F6843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name}</w:t>
            </w:r>
          </w:p>
        </w:tc>
        <w:tc>
          <w:tcPr>
            <w:tcW w:w="723" w:type="pct"/>
            <w:vAlign w:val="center"/>
          </w:tcPr>
          <w:p w14:paraId="4E5CAF10" w14:textId="564EFCF9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name}</w:t>
            </w:r>
          </w:p>
        </w:tc>
        <w:tc>
          <w:tcPr>
            <w:tcW w:w="737" w:type="pct"/>
            <w:vMerge/>
          </w:tcPr>
          <w:p w14:paraId="54B4E8C1" w14:textId="1FD0B665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67B626B6" w14:textId="77777777" w:rsidTr="00AD4302">
        <w:trPr>
          <w:trHeight w:val="206"/>
        </w:trPr>
        <w:tc>
          <w:tcPr>
            <w:tcW w:w="642" w:type="pct"/>
            <w:vAlign w:val="center"/>
          </w:tcPr>
          <w:p w14:paraId="581042B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 w:rsidRPr="00893CA4">
              <w:rPr>
                <w:rFonts w:ascii="Arial Narrow" w:hAnsi="Arial Narrow"/>
                <w:sz w:val="18"/>
                <w:szCs w:val="18"/>
              </w:rPr>
              <w:t>Date of Birth</w:t>
            </w:r>
          </w:p>
        </w:tc>
        <w:tc>
          <w:tcPr>
            <w:tcW w:w="726" w:type="pct"/>
            <w:tcBorders>
              <w:bottom w:val="single" w:sz="4" w:space="0" w:color="auto"/>
            </w:tcBorders>
            <w:vAlign w:val="center"/>
          </w:tcPr>
          <w:p w14:paraId="02DD3CAF" w14:textId="38065B5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birthdate}</w:t>
            </w:r>
          </w:p>
        </w:tc>
        <w:tc>
          <w:tcPr>
            <w:tcW w:w="725" w:type="pct"/>
            <w:vAlign w:val="center"/>
          </w:tcPr>
          <w:p w14:paraId="7C6DA7E3" w14:textId="42C5BF79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birthdate}</w:t>
            </w:r>
          </w:p>
        </w:tc>
        <w:tc>
          <w:tcPr>
            <w:tcW w:w="725" w:type="pct"/>
            <w:vAlign w:val="center"/>
          </w:tcPr>
          <w:p w14:paraId="15CEB704" w14:textId="047DC2E3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birthdate}</w:t>
            </w:r>
          </w:p>
        </w:tc>
        <w:tc>
          <w:tcPr>
            <w:tcW w:w="722" w:type="pct"/>
            <w:vAlign w:val="center"/>
          </w:tcPr>
          <w:p w14:paraId="364FCF1F" w14:textId="50DAF208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birthdate}</w:t>
            </w:r>
          </w:p>
        </w:tc>
        <w:tc>
          <w:tcPr>
            <w:tcW w:w="723" w:type="pct"/>
            <w:vAlign w:val="center"/>
          </w:tcPr>
          <w:p w14:paraId="2EC9BAB8" w14:textId="4A1FCE12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birthdate}</w:t>
            </w:r>
          </w:p>
        </w:tc>
        <w:tc>
          <w:tcPr>
            <w:tcW w:w="737" w:type="pct"/>
            <w:vMerge/>
          </w:tcPr>
          <w:p w14:paraId="0C0CF240" w14:textId="44459854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</w:p>
        </w:tc>
      </w:tr>
      <w:tr w:rsidR="00801AE7" w:rsidRPr="007F6FC6" w14:paraId="72ED0134" w14:textId="77777777" w:rsidTr="00424AAE">
        <w:trPr>
          <w:trHeight w:val="265"/>
        </w:trPr>
        <w:tc>
          <w:tcPr>
            <w:tcW w:w="642" w:type="pct"/>
            <w:vAlign w:val="center"/>
          </w:tcPr>
          <w:p w14:paraId="51F80D6D" w14:textId="77777777" w:rsidR="00801AE7" w:rsidRPr="00893CA4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urse &amp; Year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427EB5C" w14:textId="66EC0F3F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course}</w:t>
            </w:r>
          </w:p>
        </w:tc>
        <w:tc>
          <w:tcPr>
            <w:tcW w:w="725" w:type="pct"/>
            <w:vAlign w:val="center"/>
          </w:tcPr>
          <w:p w14:paraId="7A7CFD50" w14:textId="123779F1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course}</w:t>
            </w:r>
          </w:p>
        </w:tc>
        <w:tc>
          <w:tcPr>
            <w:tcW w:w="725" w:type="pct"/>
            <w:vAlign w:val="center"/>
          </w:tcPr>
          <w:p w14:paraId="280EDE8D" w14:textId="590D1C5C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course}</w:t>
            </w:r>
          </w:p>
        </w:tc>
        <w:tc>
          <w:tcPr>
            <w:tcW w:w="722" w:type="pct"/>
            <w:vAlign w:val="center"/>
          </w:tcPr>
          <w:p w14:paraId="5D7C7DB2" w14:textId="1147DFBD" w:rsidR="00801AE7" w:rsidRPr="00893CA4" w:rsidRDefault="00801AE7" w:rsidP="00801AE7">
            <w:pPr>
              <w:jc w:val="center"/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course}</w:t>
            </w:r>
          </w:p>
        </w:tc>
        <w:tc>
          <w:tcPr>
            <w:tcW w:w="723" w:type="pct"/>
            <w:vAlign w:val="center"/>
          </w:tcPr>
          <w:p w14:paraId="0BEEF188" w14:textId="6E07FFB7" w:rsidR="00801AE7" w:rsidRPr="00893CA4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course}</w:t>
            </w:r>
          </w:p>
        </w:tc>
        <w:tc>
          <w:tcPr>
            <w:tcW w:w="737" w:type="pct"/>
            <w:vMerge/>
          </w:tcPr>
          <w:p w14:paraId="68B4960B" w14:textId="1D7CC3DD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  <w:tr w:rsidR="00801AE7" w:rsidRPr="007F6FC6" w14:paraId="35453368" w14:textId="77777777" w:rsidTr="00AD4302">
        <w:trPr>
          <w:trHeight w:val="265"/>
        </w:trPr>
        <w:tc>
          <w:tcPr>
            <w:tcW w:w="642" w:type="pct"/>
            <w:vAlign w:val="center"/>
          </w:tcPr>
          <w:p w14:paraId="761EF22D" w14:textId="5F459EAF" w:rsidR="00801AE7" w:rsidRDefault="00801AE7" w:rsidP="00801AE7">
            <w:pPr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Contact No.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D9BF7" w14:textId="0911C586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19.contact}</w:t>
            </w:r>
          </w:p>
        </w:tc>
        <w:tc>
          <w:tcPr>
            <w:tcW w:w="725" w:type="pct"/>
            <w:vAlign w:val="center"/>
          </w:tcPr>
          <w:p w14:paraId="029510B3" w14:textId="54A058B7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0.contact}</w:t>
            </w:r>
          </w:p>
        </w:tc>
        <w:tc>
          <w:tcPr>
            <w:tcW w:w="725" w:type="pct"/>
            <w:tcBorders>
              <w:bottom w:val="single" w:sz="4" w:space="0" w:color="auto"/>
            </w:tcBorders>
            <w:vAlign w:val="center"/>
          </w:tcPr>
          <w:p w14:paraId="2BAE5ED2" w14:textId="1ED901CD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1.contact}</w:t>
            </w:r>
          </w:p>
        </w:tc>
        <w:tc>
          <w:tcPr>
            <w:tcW w:w="722" w:type="pct"/>
            <w:vAlign w:val="center"/>
          </w:tcPr>
          <w:p w14:paraId="5B78762E" w14:textId="51BD5E4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2.contact}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vAlign w:val="center"/>
          </w:tcPr>
          <w:p w14:paraId="375AB607" w14:textId="348F89A8" w:rsidR="00801AE7" w:rsidRDefault="00801AE7" w:rsidP="00801AE7">
            <w:pPr>
              <w:jc w:val="center"/>
              <w:rPr>
                <w:rFonts w:ascii="Arial Narrow" w:hAnsi="Arial Narrow"/>
                <w:sz w:val="18"/>
                <w:szCs w:val="18"/>
              </w:rPr>
            </w:pPr>
            <w:r>
              <w:rPr>
                <w:rFonts w:ascii="Arial Narrow" w:hAnsi="Arial Narrow"/>
                <w:sz w:val="18"/>
                <w:szCs w:val="18"/>
              </w:rPr>
              <w:t>${player23.contact}</w:t>
            </w:r>
          </w:p>
        </w:tc>
        <w:tc>
          <w:tcPr>
            <w:tcW w:w="737" w:type="pct"/>
            <w:vMerge/>
          </w:tcPr>
          <w:p w14:paraId="2E05F2ED" w14:textId="77777777" w:rsidR="00801AE7" w:rsidRPr="00893CA4" w:rsidRDefault="00801AE7" w:rsidP="00801AE7">
            <w:pPr>
              <w:jc w:val="center"/>
              <w:rPr>
                <w:rFonts w:ascii="Arial Narrow" w:hAnsi="Arial Narrow"/>
                <w:color w:val="808080"/>
                <w:sz w:val="18"/>
                <w:szCs w:val="18"/>
              </w:rPr>
            </w:pPr>
          </w:p>
        </w:tc>
      </w:tr>
    </w:tbl>
    <w:p w14:paraId="7B786D4C" w14:textId="5605FA0A" w:rsidR="00303D26" w:rsidRDefault="00303D26" w:rsidP="00303D26">
      <w:pPr>
        <w:rPr>
          <w:rFonts w:ascii="Century Gothic" w:hAnsi="Century Gothic"/>
        </w:rPr>
      </w:pPr>
    </w:p>
    <w:p w14:paraId="3E562E2B" w14:textId="0B360DFA" w:rsidR="00303D26" w:rsidRDefault="00303D26" w:rsidP="00303D26">
      <w:pPr>
        <w:rPr>
          <w:rFonts w:ascii="Century Gothic" w:hAnsi="Century Gothic"/>
        </w:rPr>
      </w:pPr>
    </w:p>
    <w:p w14:paraId="33C2E7F1" w14:textId="5748E443" w:rsidR="00303D26" w:rsidRDefault="00303D26" w:rsidP="00303D26">
      <w:pPr>
        <w:rPr>
          <w:rFonts w:ascii="Century Gothic" w:hAnsi="Century Gothic"/>
        </w:rPr>
      </w:pPr>
    </w:p>
    <w:p w14:paraId="2269C4C5" w14:textId="4EAE78A8" w:rsidR="00303D26" w:rsidRDefault="00303D26" w:rsidP="00303D26">
      <w:pPr>
        <w:rPr>
          <w:rFonts w:ascii="Century Gothic" w:hAnsi="Century Gothic"/>
        </w:rPr>
      </w:pPr>
    </w:p>
    <w:p w14:paraId="16579CA0" w14:textId="3A206690" w:rsidR="00303D26" w:rsidRDefault="00303D26" w:rsidP="00303D26">
      <w:pPr>
        <w:rPr>
          <w:rFonts w:ascii="Century Gothic" w:hAnsi="Century Gothic"/>
        </w:rPr>
      </w:pPr>
    </w:p>
    <w:p w14:paraId="080B843F" w14:textId="3CDD27E0" w:rsidR="00303D26" w:rsidRDefault="00303D26" w:rsidP="00303D26">
      <w:pPr>
        <w:rPr>
          <w:rFonts w:ascii="Century Gothic" w:hAnsi="Century Gothic"/>
        </w:rPr>
      </w:pPr>
    </w:p>
    <w:p w14:paraId="0B4F7EB1" w14:textId="03BBF644" w:rsidR="00303D26" w:rsidRDefault="00303D26" w:rsidP="00303D26">
      <w:pPr>
        <w:rPr>
          <w:rFonts w:ascii="Century Gothic" w:hAnsi="Century Gothic"/>
        </w:rPr>
      </w:pPr>
    </w:p>
    <w:p w14:paraId="5CE33763" w14:textId="13D0C302" w:rsidR="00303D26" w:rsidRDefault="00303D26" w:rsidP="00303D26">
      <w:pPr>
        <w:rPr>
          <w:rFonts w:ascii="Century Gothic" w:hAnsi="Century Gothic"/>
        </w:rPr>
      </w:pPr>
    </w:p>
    <w:p w14:paraId="4AD5E8BC" w14:textId="0B4E594E" w:rsidR="00303D26" w:rsidRDefault="00303D26" w:rsidP="00303D26">
      <w:pPr>
        <w:rPr>
          <w:rFonts w:ascii="Century Gothic" w:hAnsi="Century Gothic"/>
        </w:rPr>
      </w:pPr>
    </w:p>
    <w:p w14:paraId="57C4B31E" w14:textId="30185F10" w:rsidR="00303D26" w:rsidRDefault="00303D26" w:rsidP="00303D26">
      <w:pPr>
        <w:rPr>
          <w:rFonts w:ascii="Century Gothic" w:hAnsi="Century Gothic"/>
        </w:rPr>
      </w:pPr>
    </w:p>
    <w:p w14:paraId="3203C87F" w14:textId="562F8840" w:rsidR="00303D26" w:rsidRDefault="00303D26" w:rsidP="00303D26">
      <w:pPr>
        <w:rPr>
          <w:rFonts w:ascii="Century Gothic" w:hAnsi="Century Gothic"/>
        </w:rPr>
      </w:pPr>
    </w:p>
    <w:p w14:paraId="788AF077" w14:textId="0537F0AE" w:rsidR="00303D26" w:rsidRDefault="00303D26" w:rsidP="00303D26">
      <w:pPr>
        <w:rPr>
          <w:rFonts w:ascii="Century Gothic" w:hAnsi="Century Gothic"/>
        </w:rPr>
      </w:pPr>
    </w:p>
    <w:p w14:paraId="4E1908F8" w14:textId="3179F00E" w:rsidR="00303D26" w:rsidRDefault="00303D26" w:rsidP="00303D26">
      <w:pPr>
        <w:rPr>
          <w:rFonts w:ascii="Century Gothic" w:hAnsi="Century Gothic"/>
        </w:rPr>
      </w:pPr>
    </w:p>
    <w:p w14:paraId="2DFB1A62" w14:textId="152FFE84" w:rsidR="00303D26" w:rsidRDefault="00303D26" w:rsidP="00303D26">
      <w:pPr>
        <w:rPr>
          <w:rFonts w:ascii="Century Gothic" w:hAnsi="Century Gothic"/>
        </w:rPr>
      </w:pPr>
    </w:p>
    <w:p w14:paraId="6D43CA6B" w14:textId="5CB95B1D" w:rsidR="00303D26" w:rsidRDefault="00303D26" w:rsidP="00303D26">
      <w:pPr>
        <w:rPr>
          <w:rFonts w:ascii="Century Gothic" w:hAnsi="Century Gothic"/>
        </w:rPr>
      </w:pPr>
    </w:p>
    <w:p w14:paraId="4DE94545" w14:textId="5133DF76" w:rsidR="00303D26" w:rsidRDefault="00303D26" w:rsidP="00303D26">
      <w:pPr>
        <w:rPr>
          <w:rFonts w:ascii="Century Gothic" w:hAnsi="Century Gothic"/>
        </w:rPr>
      </w:pPr>
    </w:p>
    <w:p w14:paraId="442A4390" w14:textId="6C8A6242" w:rsidR="00303D26" w:rsidRDefault="00303D26" w:rsidP="00303D26">
      <w:pPr>
        <w:rPr>
          <w:rFonts w:ascii="Century Gothic" w:hAnsi="Century Gothic"/>
        </w:rPr>
      </w:pPr>
    </w:p>
    <w:p w14:paraId="25249074" w14:textId="436AED0C" w:rsidR="001C5264" w:rsidRDefault="001C5264" w:rsidP="00361889">
      <w:pPr>
        <w:jc w:val="center"/>
        <w:rPr>
          <w:rFonts w:ascii="Century Gothic" w:hAnsi="Century Gothic"/>
        </w:rPr>
      </w:pPr>
    </w:p>
    <w:p w14:paraId="06C67282" w14:textId="1A4C4D51" w:rsidR="00962377" w:rsidRDefault="00962377" w:rsidP="00361889">
      <w:pPr>
        <w:jc w:val="center"/>
        <w:rPr>
          <w:rFonts w:ascii="Century Gothic" w:hAnsi="Century Gothic"/>
        </w:rPr>
      </w:pPr>
    </w:p>
    <w:p w14:paraId="7C3EDD4F" w14:textId="24598212" w:rsidR="00303D26" w:rsidRDefault="00303D26" w:rsidP="00361889">
      <w:pPr>
        <w:jc w:val="center"/>
        <w:rPr>
          <w:rFonts w:ascii="Century Gothic" w:hAnsi="Century Gothic"/>
        </w:rPr>
      </w:pPr>
    </w:p>
    <w:p w14:paraId="18DFA5A4" w14:textId="56E2386D" w:rsidR="00303D26" w:rsidRDefault="00303D26" w:rsidP="00361889">
      <w:pPr>
        <w:jc w:val="center"/>
        <w:rPr>
          <w:rFonts w:ascii="Century Gothic" w:hAnsi="Century Gothic"/>
        </w:rPr>
      </w:pPr>
    </w:p>
    <w:p w14:paraId="3F9BA21D" w14:textId="50A6F752" w:rsidR="00303D26" w:rsidRDefault="00303D26" w:rsidP="00361889">
      <w:pPr>
        <w:jc w:val="center"/>
        <w:rPr>
          <w:rFonts w:ascii="Century Gothic" w:hAnsi="Century Gothic"/>
        </w:rPr>
      </w:pPr>
    </w:p>
    <w:p w14:paraId="306AD4E4" w14:textId="0D75E8FA" w:rsidR="00303D26" w:rsidRDefault="00303D26" w:rsidP="00361889">
      <w:pPr>
        <w:jc w:val="center"/>
        <w:rPr>
          <w:rFonts w:ascii="Century Gothic" w:hAnsi="Century Gothic"/>
        </w:rPr>
      </w:pPr>
    </w:p>
    <w:p w14:paraId="7F77707F" w14:textId="2423A263" w:rsidR="00303D26" w:rsidRDefault="00303D26" w:rsidP="00361889">
      <w:pPr>
        <w:jc w:val="center"/>
        <w:rPr>
          <w:rFonts w:ascii="Century Gothic" w:hAnsi="Century Gothic"/>
        </w:rPr>
      </w:pPr>
    </w:p>
    <w:p w14:paraId="06197953" w14:textId="1A5011F6" w:rsidR="00303D26" w:rsidRDefault="00303D26" w:rsidP="00361889">
      <w:pPr>
        <w:jc w:val="center"/>
        <w:rPr>
          <w:rFonts w:ascii="Century Gothic" w:hAnsi="Century Gothic"/>
        </w:rPr>
      </w:pPr>
    </w:p>
    <w:p w14:paraId="0CCDD5AC" w14:textId="4F8AF004" w:rsidR="00303D26" w:rsidRDefault="00303D26" w:rsidP="00361889">
      <w:pPr>
        <w:jc w:val="center"/>
        <w:rPr>
          <w:rFonts w:ascii="Century Gothic" w:hAnsi="Century Gothic"/>
        </w:rPr>
      </w:pPr>
    </w:p>
    <w:p w14:paraId="20269CB3" w14:textId="0456514D" w:rsidR="00303D26" w:rsidRDefault="00303D26" w:rsidP="00361889">
      <w:pPr>
        <w:jc w:val="center"/>
        <w:rPr>
          <w:rFonts w:ascii="Century Gothic" w:hAnsi="Century Gothic"/>
        </w:rPr>
      </w:pPr>
    </w:p>
    <w:p w14:paraId="7E79BB61" w14:textId="1F167239" w:rsidR="00303D26" w:rsidRDefault="00303D26" w:rsidP="00361889">
      <w:pPr>
        <w:jc w:val="center"/>
        <w:rPr>
          <w:rFonts w:ascii="Century Gothic" w:hAnsi="Century Gothic"/>
        </w:rPr>
      </w:pPr>
    </w:p>
    <w:p w14:paraId="3B28C375" w14:textId="25DF35AC" w:rsidR="00303D26" w:rsidRDefault="00303D26" w:rsidP="00424AAE">
      <w:pPr>
        <w:rPr>
          <w:rFonts w:ascii="Century Gothic" w:hAnsi="Century Gothic"/>
        </w:rPr>
      </w:pPr>
    </w:p>
    <w:sectPr w:rsidR="00303D26" w:rsidSect="00DB4BEE">
      <w:pgSz w:w="20160" w:h="12240" w:orient="landscape" w:code="5"/>
      <w:pgMar w:top="360" w:right="720" w:bottom="44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4EAA21" w14:textId="77777777" w:rsidR="00687B55" w:rsidRDefault="00687B55" w:rsidP="00962377">
      <w:r>
        <w:separator/>
      </w:r>
    </w:p>
  </w:endnote>
  <w:endnote w:type="continuationSeparator" w:id="0">
    <w:p w14:paraId="0CE4EC59" w14:textId="77777777" w:rsidR="00687B55" w:rsidRDefault="00687B55" w:rsidP="00962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1FA73" w14:textId="77777777" w:rsidR="00687B55" w:rsidRDefault="00687B55" w:rsidP="00962377">
      <w:r>
        <w:separator/>
      </w:r>
    </w:p>
  </w:footnote>
  <w:footnote w:type="continuationSeparator" w:id="0">
    <w:p w14:paraId="0257EEBB" w14:textId="77777777" w:rsidR="00687B55" w:rsidRDefault="00687B55" w:rsidP="00962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337449C"/>
    <w:multiLevelType w:val="hybridMultilevel"/>
    <w:tmpl w:val="B16062AA"/>
    <w:lvl w:ilvl="0" w:tplc="7D62AEB4"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928388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MTYzMTG1NDYzMzdX0lEKTi0uzszPAykwrAUArXn//CwAAAA="/>
  </w:docVars>
  <w:rsids>
    <w:rsidRoot w:val="00361889"/>
    <w:rsid w:val="0001240F"/>
    <w:rsid w:val="000309A6"/>
    <w:rsid w:val="0003603A"/>
    <w:rsid w:val="000727BB"/>
    <w:rsid w:val="000F299B"/>
    <w:rsid w:val="00105066"/>
    <w:rsid w:val="001076D1"/>
    <w:rsid w:val="00110319"/>
    <w:rsid w:val="0012674D"/>
    <w:rsid w:val="00137E0E"/>
    <w:rsid w:val="00143F66"/>
    <w:rsid w:val="00152CCF"/>
    <w:rsid w:val="001629F1"/>
    <w:rsid w:val="001829E1"/>
    <w:rsid w:val="001A6ED8"/>
    <w:rsid w:val="001C5264"/>
    <w:rsid w:val="001D7515"/>
    <w:rsid w:val="001E6796"/>
    <w:rsid w:val="001F1CF4"/>
    <w:rsid w:val="001F622C"/>
    <w:rsid w:val="00254183"/>
    <w:rsid w:val="00256E9A"/>
    <w:rsid w:val="00293522"/>
    <w:rsid w:val="002C2E76"/>
    <w:rsid w:val="00303D26"/>
    <w:rsid w:val="00304D73"/>
    <w:rsid w:val="0030771E"/>
    <w:rsid w:val="0032606C"/>
    <w:rsid w:val="003512C0"/>
    <w:rsid w:val="00351C20"/>
    <w:rsid w:val="00361889"/>
    <w:rsid w:val="00366D96"/>
    <w:rsid w:val="00374C49"/>
    <w:rsid w:val="003A427A"/>
    <w:rsid w:val="003B41BA"/>
    <w:rsid w:val="003E62D1"/>
    <w:rsid w:val="004035EC"/>
    <w:rsid w:val="004062BB"/>
    <w:rsid w:val="00424AAE"/>
    <w:rsid w:val="00465E52"/>
    <w:rsid w:val="00471FAA"/>
    <w:rsid w:val="00477F1F"/>
    <w:rsid w:val="00493DDC"/>
    <w:rsid w:val="004B395D"/>
    <w:rsid w:val="004E2ECB"/>
    <w:rsid w:val="004E3984"/>
    <w:rsid w:val="004E549E"/>
    <w:rsid w:val="004F12FD"/>
    <w:rsid w:val="004F2D84"/>
    <w:rsid w:val="004F6F10"/>
    <w:rsid w:val="0053791F"/>
    <w:rsid w:val="00555A66"/>
    <w:rsid w:val="00575F14"/>
    <w:rsid w:val="00591A60"/>
    <w:rsid w:val="005B08BD"/>
    <w:rsid w:val="005C533C"/>
    <w:rsid w:val="005C587D"/>
    <w:rsid w:val="005D100D"/>
    <w:rsid w:val="005F7157"/>
    <w:rsid w:val="00637FBE"/>
    <w:rsid w:val="00644DE1"/>
    <w:rsid w:val="0066249C"/>
    <w:rsid w:val="00675003"/>
    <w:rsid w:val="0068486B"/>
    <w:rsid w:val="00687B55"/>
    <w:rsid w:val="006A1442"/>
    <w:rsid w:val="006C79C3"/>
    <w:rsid w:val="007103A7"/>
    <w:rsid w:val="00743902"/>
    <w:rsid w:val="00747854"/>
    <w:rsid w:val="00790EF7"/>
    <w:rsid w:val="007A4BB7"/>
    <w:rsid w:val="007B4AED"/>
    <w:rsid w:val="007D65A4"/>
    <w:rsid w:val="007E3D3A"/>
    <w:rsid w:val="00800424"/>
    <w:rsid w:val="00801AE7"/>
    <w:rsid w:val="0080302C"/>
    <w:rsid w:val="008152B3"/>
    <w:rsid w:val="00816CA9"/>
    <w:rsid w:val="008400E0"/>
    <w:rsid w:val="008500EE"/>
    <w:rsid w:val="00861754"/>
    <w:rsid w:val="0086455C"/>
    <w:rsid w:val="00870CAD"/>
    <w:rsid w:val="00892695"/>
    <w:rsid w:val="00893CA4"/>
    <w:rsid w:val="0089628B"/>
    <w:rsid w:val="008D3A88"/>
    <w:rsid w:val="008F6D2E"/>
    <w:rsid w:val="009143E2"/>
    <w:rsid w:val="009222CA"/>
    <w:rsid w:val="00934B2B"/>
    <w:rsid w:val="00962377"/>
    <w:rsid w:val="00966062"/>
    <w:rsid w:val="009717F0"/>
    <w:rsid w:val="00976D5B"/>
    <w:rsid w:val="009869BD"/>
    <w:rsid w:val="009A35DB"/>
    <w:rsid w:val="00A34249"/>
    <w:rsid w:val="00A41DC2"/>
    <w:rsid w:val="00A52471"/>
    <w:rsid w:val="00A629C9"/>
    <w:rsid w:val="00A83C5F"/>
    <w:rsid w:val="00A94CF6"/>
    <w:rsid w:val="00B010D9"/>
    <w:rsid w:val="00B257B3"/>
    <w:rsid w:val="00B46A21"/>
    <w:rsid w:val="00B47CD4"/>
    <w:rsid w:val="00B50A68"/>
    <w:rsid w:val="00B545C4"/>
    <w:rsid w:val="00B54CCC"/>
    <w:rsid w:val="00B709B1"/>
    <w:rsid w:val="00B7450E"/>
    <w:rsid w:val="00B76F48"/>
    <w:rsid w:val="00B773E8"/>
    <w:rsid w:val="00B91998"/>
    <w:rsid w:val="00BB6E42"/>
    <w:rsid w:val="00BC3325"/>
    <w:rsid w:val="00BD3764"/>
    <w:rsid w:val="00C10A7F"/>
    <w:rsid w:val="00C367EE"/>
    <w:rsid w:val="00C37046"/>
    <w:rsid w:val="00C4288D"/>
    <w:rsid w:val="00C42C7F"/>
    <w:rsid w:val="00C614A3"/>
    <w:rsid w:val="00CB075F"/>
    <w:rsid w:val="00CD5A01"/>
    <w:rsid w:val="00CF1623"/>
    <w:rsid w:val="00CF6C4A"/>
    <w:rsid w:val="00D53C37"/>
    <w:rsid w:val="00D64CE3"/>
    <w:rsid w:val="00D83EB0"/>
    <w:rsid w:val="00D847EC"/>
    <w:rsid w:val="00DA0CAF"/>
    <w:rsid w:val="00DA123B"/>
    <w:rsid w:val="00DA1245"/>
    <w:rsid w:val="00DB4BEE"/>
    <w:rsid w:val="00DC0029"/>
    <w:rsid w:val="00DC42DD"/>
    <w:rsid w:val="00DD78BC"/>
    <w:rsid w:val="00DF7953"/>
    <w:rsid w:val="00E051B9"/>
    <w:rsid w:val="00E33289"/>
    <w:rsid w:val="00E70816"/>
    <w:rsid w:val="00E72221"/>
    <w:rsid w:val="00E84846"/>
    <w:rsid w:val="00EA752A"/>
    <w:rsid w:val="00EB539B"/>
    <w:rsid w:val="00EB6EE6"/>
    <w:rsid w:val="00EE789E"/>
    <w:rsid w:val="00F2666B"/>
    <w:rsid w:val="00F31620"/>
    <w:rsid w:val="00F41162"/>
    <w:rsid w:val="00F468CC"/>
    <w:rsid w:val="00F65A34"/>
    <w:rsid w:val="00F9270E"/>
    <w:rsid w:val="00F94F24"/>
    <w:rsid w:val="00FA0CBC"/>
    <w:rsid w:val="00FA242A"/>
    <w:rsid w:val="00FB362A"/>
    <w:rsid w:val="00FD0B02"/>
    <w:rsid w:val="00FD0DCC"/>
    <w:rsid w:val="00FD51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6475DA"/>
  <w15:docId w15:val="{3FB4A14A-D80E-4B54-8865-D79C429116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889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CF6C4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F6C4A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6C4A"/>
    <w:rPr>
      <w:color w:val="808080"/>
    </w:rPr>
  </w:style>
  <w:style w:type="paragraph" w:styleId="Header">
    <w:name w:val="header"/>
    <w:basedOn w:val="Normal"/>
    <w:link w:val="HeaderChar"/>
    <w:rsid w:val="0096237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62377"/>
    <w:rPr>
      <w:sz w:val="24"/>
      <w:szCs w:val="24"/>
    </w:rPr>
  </w:style>
  <w:style w:type="paragraph" w:styleId="Footer">
    <w:name w:val="footer"/>
    <w:basedOn w:val="Normal"/>
    <w:link w:val="FooterChar"/>
    <w:rsid w:val="0096237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62377"/>
    <w:rPr>
      <w:sz w:val="24"/>
      <w:szCs w:val="24"/>
    </w:rPr>
  </w:style>
  <w:style w:type="paragraph" w:styleId="NoSpacing">
    <w:name w:val="No Spacing"/>
    <w:uiPriority w:val="1"/>
    <w:qFormat/>
    <w:rsid w:val="007A4BB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4062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90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AFC025-9769-4E23-A4E3-0CAF86F2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ron</dc:creator>
  <cp:lastModifiedBy>Clyde Xavier Salar</cp:lastModifiedBy>
  <cp:revision>21</cp:revision>
  <cp:lastPrinted>2023-09-05T23:28:00Z</cp:lastPrinted>
  <dcterms:created xsi:type="dcterms:W3CDTF">2023-09-02T15:46:00Z</dcterms:created>
  <dcterms:modified xsi:type="dcterms:W3CDTF">2025-09-25T09:24:00Z</dcterms:modified>
</cp:coreProperties>
</file>